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93F5A" w14:textId="416DA166" w:rsidR="007B2BDB" w:rsidRPr="0045557A" w:rsidRDefault="00952B64" w:rsidP="00952B64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FORMULARIO DE POSTULACIÓN</w:t>
      </w:r>
    </w:p>
    <w:p w14:paraId="25D59076" w14:textId="29A3A161" w:rsidR="00952B64" w:rsidRPr="0045557A" w:rsidRDefault="00952B64" w:rsidP="00952B64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</w:t>
      </w:r>
      <w:r w:rsidR="00CC1C89">
        <w:rPr>
          <w:rFonts w:ascii="Arial Narrow" w:hAnsi="Arial Narrow"/>
          <w:b/>
          <w:bCs/>
          <w:sz w:val="28"/>
          <w:szCs w:val="28"/>
        </w:rPr>
        <w:t>CIENCIAS MOLECULARES</w:t>
      </w:r>
    </w:p>
    <w:p w14:paraId="79B71F3D" w14:textId="399A5748" w:rsidR="00952B64" w:rsidRDefault="00952B64" w:rsidP="00952B64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71133FE4" w14:textId="50EDC495" w:rsidR="0045557A" w:rsidRDefault="0045557A" w:rsidP="009E4445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</w:t>
      </w:r>
      <w:r w:rsidR="009E4445" w:rsidRPr="009E4445">
        <w:rPr>
          <w:rFonts w:ascii="Arial Narrow" w:hAnsi="Arial Narrow"/>
          <w:sz w:val="24"/>
          <w:szCs w:val="24"/>
        </w:rPr>
        <w:t>día/mes/año</w:t>
      </w:r>
    </w:p>
    <w:p w14:paraId="49947BCA" w14:textId="4801391E" w:rsidR="00952B64" w:rsidRPr="0045557A" w:rsidRDefault="00952B64" w:rsidP="00952B64">
      <w:p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b/>
          <w:bCs/>
          <w:sz w:val="24"/>
          <w:szCs w:val="24"/>
        </w:rPr>
        <w:t>Adjuntar al presente formulario:</w:t>
      </w:r>
    </w:p>
    <w:p w14:paraId="71F911C8" w14:textId="5846E583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Certificado de Licenciatura y/o grado académico, o fotocopia legalizada ante notario. En el caso de postulantes extranjeros, la fotocopia deberá ser visada por:</w:t>
      </w:r>
    </w:p>
    <w:p w14:paraId="32DFA6F6" w14:textId="35607FEA" w:rsidR="00952B64" w:rsidRPr="0045557A" w:rsidRDefault="00952B64" w:rsidP="00952B64">
      <w:pPr>
        <w:pStyle w:val="Prrafodelista"/>
        <w:numPr>
          <w:ilvl w:val="1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El Cónsul chileno en el país de origen</w:t>
      </w:r>
    </w:p>
    <w:p w14:paraId="521810B1" w14:textId="5DA9844A" w:rsidR="00952B64" w:rsidRPr="0045557A" w:rsidRDefault="00952B64" w:rsidP="00952B64">
      <w:pPr>
        <w:pStyle w:val="Prrafodelista"/>
        <w:numPr>
          <w:ilvl w:val="1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El Ministerio de Relaciones Exteriores en Chile</w:t>
      </w:r>
    </w:p>
    <w:p w14:paraId="4B44FE32" w14:textId="05859D8D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Carta de intención de postulación, la cual debe describir sus intereses y las razones por las cuales desea postular a este programa y a esta Universidad</w:t>
      </w:r>
      <w:r w:rsidR="00DC1D26">
        <w:rPr>
          <w:rFonts w:ascii="Arial Narrow" w:hAnsi="Arial Narrow"/>
          <w:sz w:val="24"/>
          <w:szCs w:val="24"/>
        </w:rPr>
        <w:t xml:space="preserve"> (máximo dos </w:t>
      </w:r>
      <w:r w:rsidR="00641805">
        <w:rPr>
          <w:rFonts w:ascii="Arial Narrow" w:hAnsi="Arial Narrow"/>
          <w:sz w:val="24"/>
          <w:szCs w:val="24"/>
        </w:rPr>
        <w:t>planas)</w:t>
      </w:r>
    </w:p>
    <w:p w14:paraId="21ED4C62" w14:textId="54DE8496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 xml:space="preserve">Certificado con la concentración de notas de </w:t>
      </w:r>
      <w:r w:rsidR="00F27BD4">
        <w:rPr>
          <w:rFonts w:ascii="Arial Narrow" w:hAnsi="Arial Narrow"/>
          <w:sz w:val="24"/>
          <w:szCs w:val="24"/>
        </w:rPr>
        <w:t>pregrado</w:t>
      </w:r>
    </w:p>
    <w:p w14:paraId="3638F982" w14:textId="5BC458AA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 xml:space="preserve">Certificado de </w:t>
      </w:r>
      <w:r w:rsidRPr="0045557A">
        <w:rPr>
          <w:rFonts w:ascii="Arial Narrow" w:hAnsi="Arial Narrow"/>
          <w:i/>
          <w:iCs/>
          <w:sz w:val="24"/>
          <w:szCs w:val="24"/>
        </w:rPr>
        <w:t>ranking</w:t>
      </w:r>
      <w:r w:rsidRPr="0045557A">
        <w:rPr>
          <w:rFonts w:ascii="Arial Narrow" w:hAnsi="Arial Narrow"/>
          <w:sz w:val="24"/>
          <w:szCs w:val="24"/>
        </w:rPr>
        <w:t xml:space="preserve"> de egreso de pregrado</w:t>
      </w:r>
    </w:p>
    <w:p w14:paraId="168A4CA6" w14:textId="24BACAD5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i/>
          <w:iCs/>
          <w:sz w:val="24"/>
          <w:szCs w:val="24"/>
        </w:rPr>
        <w:t>Curriculum</w:t>
      </w:r>
      <w:r w:rsidRPr="0045557A">
        <w:rPr>
          <w:rFonts w:ascii="Arial Narrow" w:hAnsi="Arial Narrow"/>
          <w:sz w:val="24"/>
          <w:szCs w:val="24"/>
        </w:rPr>
        <w:t xml:space="preserve"> </w:t>
      </w:r>
      <w:r w:rsidRPr="0045557A">
        <w:rPr>
          <w:rFonts w:ascii="Arial Narrow" w:hAnsi="Arial Narrow"/>
          <w:i/>
          <w:iCs/>
          <w:sz w:val="24"/>
          <w:szCs w:val="24"/>
        </w:rPr>
        <w:t>Vitae</w:t>
      </w:r>
    </w:p>
    <w:p w14:paraId="2D040760" w14:textId="6EE45782" w:rsidR="00952B64" w:rsidRPr="0045557A" w:rsidRDefault="00952B64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Fotocopia por ambos lados del carné de identidad, o pasaporte</w:t>
      </w:r>
    </w:p>
    <w:p w14:paraId="48FE105C" w14:textId="62C97E97" w:rsidR="0045557A" w:rsidRPr="0045557A" w:rsidRDefault="0045557A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>Dos cartas de recomendación</w:t>
      </w:r>
      <w:r w:rsidR="003428F2">
        <w:rPr>
          <w:rFonts w:ascii="Arial Narrow" w:hAnsi="Arial Narrow"/>
          <w:sz w:val="24"/>
          <w:szCs w:val="24"/>
        </w:rPr>
        <w:t xml:space="preserve"> enviadas por email al director del programa</w:t>
      </w:r>
    </w:p>
    <w:p w14:paraId="509DD866" w14:textId="1DC14DDA" w:rsidR="0045557A" w:rsidRDefault="0045557A" w:rsidP="00952B64">
      <w:pPr>
        <w:pStyle w:val="Prrafodelista"/>
        <w:numPr>
          <w:ilvl w:val="0"/>
          <w:numId w:val="1"/>
        </w:numPr>
        <w:jc w:val="both"/>
        <w:rPr>
          <w:rFonts w:ascii="Arial Narrow" w:hAnsi="Arial Narrow"/>
          <w:sz w:val="24"/>
          <w:szCs w:val="24"/>
        </w:rPr>
      </w:pPr>
      <w:r w:rsidRPr="0045557A">
        <w:rPr>
          <w:rFonts w:ascii="Arial Narrow" w:hAnsi="Arial Narrow"/>
          <w:sz w:val="24"/>
          <w:szCs w:val="24"/>
        </w:rPr>
        <w:t xml:space="preserve">Cualquier otro documento que se explicite en la página web del programa </w:t>
      </w:r>
    </w:p>
    <w:p w14:paraId="1BD46E14" w14:textId="6AAA8C43" w:rsidR="00CC1C89" w:rsidRDefault="00CC1C89" w:rsidP="00CC1C89">
      <w:pPr>
        <w:pStyle w:val="Prrafodelista"/>
        <w:jc w:val="both"/>
        <w:rPr>
          <w:rFonts w:ascii="Arial Narrow" w:hAnsi="Arial Narrow"/>
          <w:sz w:val="24"/>
          <w:szCs w:val="24"/>
        </w:rPr>
      </w:pPr>
      <w:hyperlink r:id="rId7" w:history="1">
        <w:r w:rsidRPr="00B47EF8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ciencias-moleculares/</w:t>
        </w:r>
      </w:hyperlink>
      <w:r>
        <w:rPr>
          <w:rFonts w:ascii="Arial Narrow" w:hAnsi="Arial Narrow"/>
          <w:sz w:val="24"/>
          <w:szCs w:val="24"/>
        </w:rPr>
        <w:t xml:space="preserve"> </w:t>
      </w:r>
    </w:p>
    <w:p w14:paraId="20FBB9E4" w14:textId="479A5AE1" w:rsidR="00EA7E50" w:rsidRDefault="00EA7E50" w:rsidP="00EA7E50">
      <w:pPr>
        <w:jc w:val="both"/>
        <w:rPr>
          <w:rFonts w:ascii="Arial Narrow" w:hAnsi="Arial Narrow"/>
          <w:sz w:val="24"/>
          <w:szCs w:val="24"/>
        </w:rPr>
      </w:pPr>
    </w:p>
    <w:p w14:paraId="0C5FF669" w14:textId="77777777" w:rsidR="005005C6" w:rsidRDefault="005005C6">
      <w:p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br w:type="page"/>
      </w:r>
    </w:p>
    <w:p w14:paraId="079D4022" w14:textId="4405276C" w:rsidR="00EA7E50" w:rsidRPr="00955C50" w:rsidRDefault="00EA7E50" w:rsidP="00EA7E50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955C50">
        <w:rPr>
          <w:rFonts w:ascii="Arial Narrow" w:hAnsi="Arial Narrow"/>
          <w:b/>
          <w:bCs/>
          <w:sz w:val="24"/>
          <w:szCs w:val="24"/>
        </w:rPr>
        <w:lastRenderedPageBreak/>
        <w:t>1. ANTECEDENTE</w:t>
      </w:r>
      <w:r w:rsidR="00E74FA6">
        <w:rPr>
          <w:rFonts w:ascii="Arial Narrow" w:hAnsi="Arial Narrow"/>
          <w:b/>
          <w:bCs/>
          <w:sz w:val="24"/>
          <w:szCs w:val="24"/>
        </w:rPr>
        <w:t>S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9D19B2" w:rsidRPr="00AD5BD5" w14:paraId="37B1466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D54B3" w14:textId="7C054ECA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73F07" w14:textId="4992A82C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FE83" w14:textId="77777777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FD669" w14:textId="77777777" w:rsidR="00B372D0" w:rsidRPr="00AD5BD5" w:rsidRDefault="00B372D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1CA11FE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26E773A1" w14:textId="6BFA8AE5" w:rsidR="000B72FF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84BAB87" w14:textId="17A27895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EABFDA4" w14:textId="433937DB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2E773D" w14:textId="14BA3F3E" w:rsidR="00B372D0" w:rsidRPr="00E86B4D" w:rsidRDefault="00B372D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2B719034" w14:textId="24305DDB" w:rsidR="00EA7E50" w:rsidRPr="00E614F1" w:rsidRDefault="00EA7E50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382"/>
        <w:gridCol w:w="1870"/>
      </w:tblGrid>
      <w:tr w:rsidR="00955C50" w:rsidRPr="00AD5BD5" w14:paraId="1788C33B" w14:textId="77777777" w:rsidTr="009D19B2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69FDB" w14:textId="0FBCDC6A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F542D" w14:textId="77777777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FDFD" w14:textId="77777777" w:rsidR="00955C50" w:rsidRPr="00AD5BD5" w:rsidRDefault="00955C50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B44F5D6" w14:textId="77777777" w:rsidTr="009D19B2">
        <w:tc>
          <w:tcPr>
            <w:tcW w:w="5098" w:type="dxa"/>
            <w:tcBorders>
              <w:top w:val="single" w:sz="4" w:space="0" w:color="auto"/>
            </w:tcBorders>
          </w:tcPr>
          <w:p w14:paraId="1574E6B2" w14:textId="71A7D631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</w:t>
            </w:r>
          </w:p>
        </w:tc>
        <w:tc>
          <w:tcPr>
            <w:tcW w:w="2382" w:type="dxa"/>
            <w:tcBorders>
              <w:top w:val="single" w:sz="4" w:space="0" w:color="auto"/>
            </w:tcBorders>
          </w:tcPr>
          <w:p w14:paraId="40C30239" w14:textId="6FD44804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iu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4390A18" w14:textId="0B37DE7B" w:rsidR="00955C50" w:rsidRPr="00E86B4D" w:rsidRDefault="00955C50" w:rsidP="00955C50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6E8D6BC7" w14:textId="1B00F82B" w:rsidR="00955C50" w:rsidRPr="00E614F1" w:rsidRDefault="00955C50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3D3ECC" w:rsidRPr="00AD5BD5" w14:paraId="0C20DC4C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8D87" w14:textId="51222159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13A67" w14:textId="77777777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4A65" w14:textId="77777777" w:rsidR="003D3ECC" w:rsidRPr="00AD5BD5" w:rsidRDefault="003D3ECC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501BF" w14:textId="6B6279C9" w:rsidR="003D3ECC" w:rsidRPr="00AD5BD5" w:rsidRDefault="009E4445" w:rsidP="00395A40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AD5BD5">
              <w:rPr>
                <w:rFonts w:ascii="Arial Narrow" w:hAnsi="Arial Narrow"/>
                <w:b/>
                <w:bCs/>
                <w:sz w:val="24"/>
                <w:szCs w:val="24"/>
              </w:rPr>
              <w:t>día/mes/año</w:t>
            </w:r>
          </w:p>
        </w:tc>
      </w:tr>
      <w:tr w:rsidR="00E86B4D" w:rsidRPr="00E86B4D" w14:paraId="72DEEBFD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3B01644" w14:textId="5236ED07" w:rsidR="003D3ECC" w:rsidRPr="00E86B4D" w:rsidRDefault="003D3ECC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7553138E" w14:textId="2C162D20" w:rsidR="003D3ECC" w:rsidRPr="00E86B4D" w:rsidRDefault="003D3ECC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 xml:space="preserve">Teléfono </w:t>
            </w:r>
            <w:r w:rsidR="004242E1"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elular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F221B29" w14:textId="04F518B0" w:rsidR="003D3ECC" w:rsidRPr="00E86B4D" w:rsidRDefault="004242E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78AF04" w14:textId="59E04ECD" w:rsidR="003D3ECC" w:rsidRPr="00E86B4D" w:rsidRDefault="004242E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Fecha de Nacimiento</w:t>
            </w:r>
          </w:p>
        </w:tc>
      </w:tr>
    </w:tbl>
    <w:p w14:paraId="0F3D37DB" w14:textId="352364FF" w:rsidR="00E614F1" w:rsidRPr="00B656F8" w:rsidRDefault="00E614F1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96E33" w:rsidRPr="00AD5BD5" w14:paraId="2404DDDF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8BBB4" w14:textId="77777777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5AA42" w14:textId="77777777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5CD80" w14:textId="63B17985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14C7D" w14:textId="4CADACAA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3F31" w14:textId="78C2C94D" w:rsidR="00996E33" w:rsidRPr="00AD5BD5" w:rsidRDefault="00996E33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86B4D" w:rsidRPr="00E86B4D" w14:paraId="60AF7439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69C067C9" w14:textId="4C9F76AA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acionalidad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155A7791" w14:textId="41BF4E80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Estado Civil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AEF9983" w14:textId="3452C36D" w:rsidR="00996E33" w:rsidRPr="00E86B4D" w:rsidRDefault="00996E33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rabaja (sí, no)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4AA9BE95" w14:textId="76F9971C" w:rsidR="00996E33" w:rsidRPr="00E86B4D" w:rsidRDefault="005005C6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 Laboral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D0129DA" w14:textId="3142077E" w:rsidR="00996E33" w:rsidRPr="00E86B4D" w:rsidRDefault="005005C6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</w:tc>
      </w:tr>
    </w:tbl>
    <w:p w14:paraId="29E65C89" w14:textId="3FC9ED7F" w:rsidR="00B656F8" w:rsidRPr="007A1117" w:rsidRDefault="00B656F8" w:rsidP="00EA7E50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3740"/>
      </w:tblGrid>
      <w:tr w:rsidR="00E13671" w:rsidRPr="00AD5BD5" w14:paraId="6D707624" w14:textId="77777777" w:rsidTr="009D19B2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AB91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39399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7B7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D66E1" w14:textId="77777777" w:rsidR="00E13671" w:rsidRPr="00AD5BD5" w:rsidRDefault="00E13671" w:rsidP="00EB40F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E13671" w:rsidRPr="00E86B4D" w14:paraId="5C2C9FA7" w14:textId="77777777" w:rsidTr="009D19B2">
        <w:tc>
          <w:tcPr>
            <w:tcW w:w="1870" w:type="dxa"/>
            <w:tcBorders>
              <w:top w:val="single" w:sz="4" w:space="0" w:color="auto"/>
            </w:tcBorders>
          </w:tcPr>
          <w:p w14:paraId="41819399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ipo de contrato</w:t>
            </w:r>
          </w:p>
          <w:p w14:paraId="3A517CC6" w14:textId="77777777" w:rsidR="00E13671" w:rsidRPr="007A1117" w:rsidRDefault="00E13671" w:rsidP="007A1117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definido</w:t>
            </w:r>
          </w:p>
          <w:p w14:paraId="0E7129F5" w14:textId="30001D6D" w:rsidR="00E13671" w:rsidRPr="007A1117" w:rsidRDefault="00E13671" w:rsidP="007A1117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lazo Fijo</w:t>
            </w:r>
            <w:r w:rsidRPr="007A1117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br/>
              <w:t>Honorario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664EB91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icio</w:t>
            </w:r>
          </w:p>
          <w:p w14:paraId="26635E9E" w14:textId="7691EE73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9C76142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érmino</w:t>
            </w:r>
          </w:p>
          <w:p w14:paraId="4EF70D7E" w14:textId="77777777" w:rsidR="00E13671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mes/año)</w:t>
            </w:r>
          </w:p>
          <w:p w14:paraId="4D31993B" w14:textId="1970C0B9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(dejar en blanco si está en curso)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0CCE29F7" w14:textId="5A6F323F" w:rsidR="00E13671" w:rsidRPr="00E86B4D" w:rsidRDefault="00E13671" w:rsidP="00EB40F4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ctividad desempeñada</w:t>
            </w:r>
          </w:p>
        </w:tc>
      </w:tr>
    </w:tbl>
    <w:p w14:paraId="40A8F116" w14:textId="4378604A" w:rsidR="007A1117" w:rsidRDefault="007A1117" w:rsidP="00EA7E50">
      <w:pPr>
        <w:jc w:val="both"/>
        <w:rPr>
          <w:rFonts w:ascii="Arial Narrow" w:hAnsi="Arial Narrow"/>
          <w:sz w:val="24"/>
          <w:szCs w:val="24"/>
        </w:rPr>
      </w:pPr>
    </w:p>
    <w:p w14:paraId="75F59C5F" w14:textId="6B350409" w:rsidR="00E74FA6" w:rsidRDefault="007449E5" w:rsidP="00E74FA6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</w:t>
      </w:r>
      <w:r w:rsidR="00E74FA6" w:rsidRPr="00955C50">
        <w:rPr>
          <w:rFonts w:ascii="Arial Narrow" w:hAnsi="Arial Narrow"/>
          <w:b/>
          <w:bCs/>
          <w:sz w:val="24"/>
          <w:szCs w:val="24"/>
        </w:rPr>
        <w:t xml:space="preserve"> </w:t>
      </w:r>
      <w:r w:rsidR="00E74FA6">
        <w:rPr>
          <w:rFonts w:ascii="Arial Narrow" w:hAnsi="Arial Narrow"/>
          <w:b/>
          <w:bCs/>
          <w:sz w:val="24"/>
          <w:szCs w:val="24"/>
        </w:rPr>
        <w:t>ACADÉMICOS</w:t>
      </w:r>
    </w:p>
    <w:p w14:paraId="1ABD727B" w14:textId="538239C6" w:rsidR="00E74FA6" w:rsidRPr="009D19B2" w:rsidRDefault="00E74FA6" w:rsidP="00E74FA6">
      <w:pPr>
        <w:jc w:val="both"/>
        <w:rPr>
          <w:rFonts w:ascii="Arial Narrow" w:hAnsi="Arial Narrow"/>
          <w:sz w:val="24"/>
          <w:szCs w:val="24"/>
        </w:rPr>
      </w:pPr>
      <w:r w:rsidRPr="009D19B2">
        <w:rPr>
          <w:rFonts w:ascii="Arial Narrow" w:hAnsi="Arial Narrow"/>
          <w:sz w:val="24"/>
          <w:szCs w:val="24"/>
        </w:rPr>
        <w:t>Liste las instituciones donde obtuvo la licenciatura, título profesional y/o postgrados en orden cronológico. Agregue más filas si es que fuera necesario</w:t>
      </w:r>
    </w:p>
    <w:tbl>
      <w:tblPr>
        <w:tblStyle w:val="Tablaconcuadrcula"/>
        <w:tblW w:w="9418" w:type="dxa"/>
        <w:tblLook w:val="04A0" w:firstRow="1" w:lastRow="0" w:firstColumn="1" w:lastColumn="0" w:noHBand="0" w:noVBand="1"/>
      </w:tblPr>
      <w:tblGrid>
        <w:gridCol w:w="1385"/>
        <w:gridCol w:w="1155"/>
        <w:gridCol w:w="991"/>
        <w:gridCol w:w="991"/>
        <w:gridCol w:w="1291"/>
        <w:gridCol w:w="1076"/>
        <w:gridCol w:w="1411"/>
        <w:gridCol w:w="1118"/>
      </w:tblGrid>
      <w:tr w:rsidR="00D25F61" w:rsidRPr="00D25F61" w14:paraId="724AEC34" w14:textId="77777777" w:rsidTr="009D19B2">
        <w:trPr>
          <w:tblHeader/>
        </w:trPr>
        <w:tc>
          <w:tcPr>
            <w:tcW w:w="1385" w:type="dxa"/>
            <w:vAlign w:val="center"/>
          </w:tcPr>
          <w:p w14:paraId="6089C1D9" w14:textId="6B31EA0D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1155" w:type="dxa"/>
            <w:vAlign w:val="center"/>
          </w:tcPr>
          <w:p w14:paraId="1FDE82F1" w14:textId="2BDE44B0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País</w:t>
            </w:r>
          </w:p>
        </w:tc>
        <w:tc>
          <w:tcPr>
            <w:tcW w:w="991" w:type="dxa"/>
            <w:vAlign w:val="center"/>
          </w:tcPr>
          <w:p w14:paraId="738FB903" w14:textId="77777777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36521A9D" w14:textId="38DC6056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991" w:type="dxa"/>
            <w:vAlign w:val="center"/>
          </w:tcPr>
          <w:p w14:paraId="1F03AF5A" w14:textId="77777777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06D3C252" w14:textId="30B1B4B0" w:rsidR="000F319D" w:rsidRPr="00D25F61" w:rsidRDefault="000F319D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291" w:type="dxa"/>
            <w:vAlign w:val="center"/>
          </w:tcPr>
          <w:p w14:paraId="04D269A2" w14:textId="5F9982F5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grado o título</w:t>
            </w:r>
          </w:p>
        </w:tc>
        <w:tc>
          <w:tcPr>
            <w:tcW w:w="1076" w:type="dxa"/>
            <w:vAlign w:val="center"/>
          </w:tcPr>
          <w:p w14:paraId="60BF36F5" w14:textId="7777777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172B14EA" w14:textId="57778C31" w:rsidR="0076281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sin tesis)</w:t>
            </w:r>
          </w:p>
        </w:tc>
        <w:tc>
          <w:tcPr>
            <w:tcW w:w="1411" w:type="dxa"/>
            <w:vAlign w:val="center"/>
          </w:tcPr>
          <w:p w14:paraId="189A562B" w14:textId="77777777" w:rsidR="00D7124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</w:t>
            </w:r>
          </w:p>
          <w:p w14:paraId="6ACE1D29" w14:textId="6F1BCD2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</w:t>
            </w:r>
            <w:r w:rsidR="00D71248"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n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tesis)</w:t>
            </w:r>
          </w:p>
        </w:tc>
        <w:tc>
          <w:tcPr>
            <w:tcW w:w="1118" w:type="dxa"/>
            <w:vAlign w:val="center"/>
          </w:tcPr>
          <w:p w14:paraId="3D052C5C" w14:textId="77777777" w:rsidR="000F319D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i/>
                <w:iCs/>
                <w:color w:val="808080" w:themeColor="background1" w:themeShade="80"/>
                <w:sz w:val="20"/>
                <w:szCs w:val="20"/>
              </w:rPr>
              <w:t>Ranking</w:t>
            </w: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e egreso</w:t>
            </w:r>
          </w:p>
          <w:p w14:paraId="0041AB07" w14:textId="1718043C" w:rsidR="00762818" w:rsidRPr="00D25F61" w:rsidRDefault="00762818" w:rsidP="0076281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D25F6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lugar/total)</w:t>
            </w:r>
          </w:p>
        </w:tc>
      </w:tr>
      <w:tr w:rsidR="00D71248" w14:paraId="59ED7706" w14:textId="77777777" w:rsidTr="00D71248">
        <w:tc>
          <w:tcPr>
            <w:tcW w:w="1385" w:type="dxa"/>
            <w:vAlign w:val="center"/>
          </w:tcPr>
          <w:p w14:paraId="3F547DBB" w14:textId="3237AF03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276833F2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639D898D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DB2E0B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42643F1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1AD581C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0BE01453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2E7858A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34DE15A5" w14:textId="77777777" w:rsidTr="00D71248">
        <w:tc>
          <w:tcPr>
            <w:tcW w:w="1385" w:type="dxa"/>
            <w:vAlign w:val="center"/>
          </w:tcPr>
          <w:p w14:paraId="05FC0D28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31916131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314A6E57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F77DBC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0436D81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470C43FE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3C99411D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5E63C73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D71248" w14:paraId="61945348" w14:textId="77777777" w:rsidTr="00D71248">
        <w:tc>
          <w:tcPr>
            <w:tcW w:w="1385" w:type="dxa"/>
            <w:vAlign w:val="center"/>
          </w:tcPr>
          <w:p w14:paraId="46F1292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55" w:type="dxa"/>
            <w:vAlign w:val="center"/>
          </w:tcPr>
          <w:p w14:paraId="2CC52260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21C488DB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14:paraId="0BC2F415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91" w:type="dxa"/>
            <w:vAlign w:val="center"/>
          </w:tcPr>
          <w:p w14:paraId="511A77C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14:paraId="7F722FA9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A9B57D6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8" w:type="dxa"/>
            <w:vAlign w:val="center"/>
          </w:tcPr>
          <w:p w14:paraId="148586E2" w14:textId="77777777" w:rsidR="000F319D" w:rsidRPr="00762818" w:rsidRDefault="000F319D" w:rsidP="00762818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C12BD50" w14:textId="15C65C21" w:rsidR="00E74FA6" w:rsidRDefault="00E74FA6" w:rsidP="00EA7E50">
      <w:pPr>
        <w:jc w:val="both"/>
        <w:rPr>
          <w:rFonts w:ascii="Arial Narrow" w:hAnsi="Arial Narrow"/>
          <w:sz w:val="24"/>
          <w:szCs w:val="24"/>
        </w:rPr>
      </w:pPr>
    </w:p>
    <w:p w14:paraId="3CC9DE40" w14:textId="4F2AC36E" w:rsidR="009D19B2" w:rsidRPr="009D19B2" w:rsidRDefault="007865A2" w:rsidP="009D19B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n caso de haber desarrollado un trabajo de tesis para la obtención del grado o el título, indíquelo. </w:t>
      </w:r>
      <w:r w:rsidR="007449E5">
        <w:rPr>
          <w:rFonts w:ascii="Arial Narrow" w:hAnsi="Arial Narrow"/>
          <w:sz w:val="24"/>
          <w:szCs w:val="24"/>
        </w:rPr>
        <w:t>Agregue</w:t>
      </w:r>
      <w:r>
        <w:rPr>
          <w:rFonts w:ascii="Arial Narrow" w:hAnsi="Arial Narrow"/>
          <w:sz w:val="24"/>
          <w:szCs w:val="24"/>
        </w:rPr>
        <w:t xml:space="preserve"> más filas si es que fuera neces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865A2" w14:paraId="53D34A89" w14:textId="77777777" w:rsidTr="007449E5">
        <w:trPr>
          <w:tblHeader/>
        </w:trPr>
        <w:tc>
          <w:tcPr>
            <w:tcW w:w="2337" w:type="dxa"/>
            <w:vAlign w:val="center"/>
          </w:tcPr>
          <w:p w14:paraId="058441CA" w14:textId="3AE9B601" w:rsidR="007865A2" w:rsidRPr="007865A2" w:rsidRDefault="007865A2" w:rsidP="003E58E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7865A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tesis</w:t>
            </w:r>
          </w:p>
        </w:tc>
        <w:tc>
          <w:tcPr>
            <w:tcW w:w="2337" w:type="dxa"/>
            <w:vAlign w:val="center"/>
          </w:tcPr>
          <w:p w14:paraId="3DDC9C61" w14:textId="7132FC78" w:rsidR="007865A2" w:rsidRPr="007865A2" w:rsidRDefault="003E58E8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dique el grado o al título profesional al cual se vincula</w:t>
            </w:r>
          </w:p>
        </w:tc>
        <w:tc>
          <w:tcPr>
            <w:tcW w:w="2338" w:type="dxa"/>
            <w:vAlign w:val="center"/>
          </w:tcPr>
          <w:p w14:paraId="5367FF57" w14:textId="1144136E" w:rsidR="007865A2" w:rsidRPr="007865A2" w:rsidRDefault="003E58E8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irector de tesis</w:t>
            </w:r>
          </w:p>
        </w:tc>
        <w:tc>
          <w:tcPr>
            <w:tcW w:w="2338" w:type="dxa"/>
            <w:vAlign w:val="center"/>
          </w:tcPr>
          <w:p w14:paraId="57BB9F18" w14:textId="4C2AB4D8" w:rsidR="007865A2" w:rsidRPr="007865A2" w:rsidRDefault="007449E5" w:rsidP="007865A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ta final de la tesis</w:t>
            </w:r>
          </w:p>
        </w:tc>
      </w:tr>
      <w:tr w:rsidR="007865A2" w14:paraId="678E0607" w14:textId="77777777" w:rsidTr="007865A2">
        <w:tc>
          <w:tcPr>
            <w:tcW w:w="2337" w:type="dxa"/>
            <w:vAlign w:val="center"/>
          </w:tcPr>
          <w:p w14:paraId="6BDF5C68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2E8FE89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6F79B83D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B9E00B6" w14:textId="77777777" w:rsidR="007865A2" w:rsidRDefault="007865A2" w:rsidP="007865A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5C90B78" w14:textId="0F4657D4" w:rsidR="009D19B2" w:rsidRDefault="009D19B2" w:rsidP="00EA7E50">
      <w:pPr>
        <w:jc w:val="both"/>
        <w:rPr>
          <w:rFonts w:ascii="Arial Narrow" w:hAnsi="Arial Narrow"/>
          <w:sz w:val="24"/>
          <w:szCs w:val="24"/>
        </w:rPr>
      </w:pPr>
    </w:p>
    <w:p w14:paraId="18A41B96" w14:textId="6AC30C7A" w:rsidR="007449E5" w:rsidRDefault="007449E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5DA7E2F5" w14:textId="00F3306D" w:rsidR="007449E5" w:rsidRDefault="00E25612" w:rsidP="007449E5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="007449E5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7449E5">
        <w:rPr>
          <w:rFonts w:ascii="Arial Narrow" w:hAnsi="Arial Narrow"/>
          <w:b/>
          <w:bCs/>
          <w:sz w:val="24"/>
          <w:szCs w:val="24"/>
        </w:rPr>
        <w:t>S DE INVESTIGACIÓN</w:t>
      </w:r>
    </w:p>
    <w:p w14:paraId="57C28CFE" w14:textId="6C831133" w:rsidR="007449E5" w:rsidRDefault="00BA7EE0" w:rsidP="00EA7E50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Pr="00480CFF">
        <w:rPr>
          <w:rFonts w:ascii="Arial Narrow" w:hAnsi="Arial Narrow"/>
          <w:b/>
          <w:bCs/>
          <w:sz w:val="24"/>
          <w:szCs w:val="24"/>
        </w:rPr>
        <w:t>publicaciones científicas</w:t>
      </w:r>
      <w:r w:rsidR="00297410">
        <w:rPr>
          <w:rFonts w:ascii="Arial Narrow" w:hAnsi="Arial Narrow"/>
          <w:sz w:val="24"/>
          <w:szCs w:val="24"/>
        </w:rPr>
        <w:t xml:space="preserve"> (artículos o </w:t>
      </w:r>
      <w:r w:rsidR="00297410" w:rsidRPr="00297410">
        <w:rPr>
          <w:rFonts w:ascii="Arial Narrow" w:hAnsi="Arial Narrow"/>
          <w:i/>
          <w:iCs/>
          <w:sz w:val="24"/>
          <w:szCs w:val="24"/>
        </w:rPr>
        <w:t>papers</w:t>
      </w:r>
      <w:r w:rsidR="00297410">
        <w:rPr>
          <w:rFonts w:ascii="Arial Narrow" w:hAnsi="Arial Narrow"/>
          <w:sz w:val="24"/>
          <w:szCs w:val="24"/>
        </w:rPr>
        <w:t>) en los que ha participado</w:t>
      </w:r>
      <w:r w:rsidR="00DF30FB">
        <w:rPr>
          <w:rFonts w:ascii="Arial Narrow" w:hAnsi="Arial Narrow"/>
          <w:sz w:val="24"/>
          <w:szCs w:val="24"/>
        </w:rPr>
        <w:t>, que estén actualmente publicadas</w:t>
      </w:r>
      <w:r w:rsidR="00297410">
        <w:rPr>
          <w:rFonts w:ascii="Arial Narrow" w:hAnsi="Arial Narrow"/>
          <w:sz w:val="24"/>
          <w:szCs w:val="24"/>
        </w:rPr>
        <w:t>.</w:t>
      </w:r>
      <w:r w:rsidR="00EE536D">
        <w:rPr>
          <w:rFonts w:ascii="Arial Narrow" w:hAnsi="Arial Narrow"/>
          <w:sz w:val="24"/>
          <w:szCs w:val="24"/>
        </w:rPr>
        <w:t xml:space="preserve">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335"/>
        <w:gridCol w:w="1336"/>
        <w:gridCol w:w="1336"/>
        <w:gridCol w:w="1335"/>
        <w:gridCol w:w="1336"/>
        <w:gridCol w:w="1397"/>
        <w:gridCol w:w="1275"/>
      </w:tblGrid>
      <w:tr w:rsidR="00116B28" w14:paraId="7130E732" w14:textId="77777777" w:rsidTr="008761EC">
        <w:trPr>
          <w:tblHeader/>
        </w:trPr>
        <w:tc>
          <w:tcPr>
            <w:tcW w:w="1335" w:type="dxa"/>
            <w:vAlign w:val="center"/>
          </w:tcPr>
          <w:p w14:paraId="300B435C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101CE2A" w14:textId="76B8B69A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336" w:type="dxa"/>
            <w:vAlign w:val="center"/>
          </w:tcPr>
          <w:p w14:paraId="2591FDA0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5D4EF0C1" w14:textId="73CADA1B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336" w:type="dxa"/>
            <w:vAlign w:val="center"/>
          </w:tcPr>
          <w:p w14:paraId="3877119A" w14:textId="787E49B2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335" w:type="dxa"/>
            <w:vAlign w:val="center"/>
          </w:tcPr>
          <w:p w14:paraId="4AEB1397" w14:textId="708A9F58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evista (Nombre completo)</w:t>
            </w:r>
          </w:p>
        </w:tc>
        <w:tc>
          <w:tcPr>
            <w:tcW w:w="1336" w:type="dxa"/>
            <w:vAlign w:val="center"/>
          </w:tcPr>
          <w:p w14:paraId="375B6F1C" w14:textId="4C7384EF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397" w:type="dxa"/>
            <w:vAlign w:val="center"/>
          </w:tcPr>
          <w:p w14:paraId="49C24430" w14:textId="185BD4C2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  <w:tc>
          <w:tcPr>
            <w:tcW w:w="1275" w:type="dxa"/>
            <w:vAlign w:val="center"/>
          </w:tcPr>
          <w:p w14:paraId="1617559E" w14:textId="77777777" w:rsidR="00116B28" w:rsidRPr="00AA1A39" w:rsidRDefault="00116B28" w:rsidP="00116B28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dexación</w:t>
            </w:r>
          </w:p>
          <w:p w14:paraId="183C4EFD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WoS</w:t>
            </w:r>
          </w:p>
          <w:p w14:paraId="5CAF096A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copus</w:t>
            </w:r>
          </w:p>
          <w:p w14:paraId="4209089D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cielo</w:t>
            </w:r>
          </w:p>
          <w:p w14:paraId="6F9C5875" w14:textId="77777777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Latinindex</w:t>
            </w:r>
          </w:p>
          <w:p w14:paraId="77F44611" w14:textId="5BD091E4" w:rsidR="00116B28" w:rsidRPr="00AA1A39" w:rsidRDefault="00116B28" w:rsidP="004E7FB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Otra</w:t>
            </w:r>
          </w:p>
        </w:tc>
      </w:tr>
      <w:tr w:rsidR="00AA1A39" w14:paraId="5EEBC895" w14:textId="77777777" w:rsidTr="008761EC">
        <w:tc>
          <w:tcPr>
            <w:tcW w:w="1335" w:type="dxa"/>
            <w:vAlign w:val="center"/>
          </w:tcPr>
          <w:p w14:paraId="6ABDED44" w14:textId="66F48C69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34439CD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B6A16C2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6FF7ED89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1560918A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34BC1CD9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FAB6FC6" w14:textId="77777777" w:rsidR="00AA1A39" w:rsidRPr="00382B78" w:rsidRDefault="00AA1A39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97D03" w14:paraId="116CBCDC" w14:textId="77777777" w:rsidTr="008761EC">
        <w:tc>
          <w:tcPr>
            <w:tcW w:w="1335" w:type="dxa"/>
            <w:vAlign w:val="center"/>
          </w:tcPr>
          <w:p w14:paraId="6848A0F6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553E6F1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3ECF82C5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5" w:type="dxa"/>
            <w:vAlign w:val="center"/>
          </w:tcPr>
          <w:p w14:paraId="39D88387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  <w:vAlign w:val="center"/>
          </w:tcPr>
          <w:p w14:paraId="423AA237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97" w:type="dxa"/>
            <w:vAlign w:val="center"/>
          </w:tcPr>
          <w:p w14:paraId="5E6DFF74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3CEDFF6D" w14:textId="77777777" w:rsidR="00B97D03" w:rsidRPr="00382B78" w:rsidRDefault="00B97D03" w:rsidP="00382B78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6E6AA88" w14:textId="38881C25" w:rsidR="00EE536D" w:rsidRDefault="00EE536D" w:rsidP="00EA7E50">
      <w:pPr>
        <w:jc w:val="both"/>
        <w:rPr>
          <w:rFonts w:ascii="Arial Narrow" w:hAnsi="Arial Narrow"/>
          <w:sz w:val="24"/>
          <w:szCs w:val="24"/>
        </w:rPr>
      </w:pPr>
    </w:p>
    <w:p w14:paraId="58AC7914" w14:textId="69774D1C" w:rsidR="009E4AB1" w:rsidRDefault="009E4AB1" w:rsidP="00EA7E50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Pr="006A7CCF">
        <w:rPr>
          <w:rFonts w:ascii="Arial Narrow" w:hAnsi="Arial Narrow"/>
          <w:b/>
          <w:bCs/>
          <w:sz w:val="24"/>
          <w:szCs w:val="24"/>
        </w:rPr>
        <w:t>solicitudes de patentes</w:t>
      </w:r>
      <w:r>
        <w:rPr>
          <w:rFonts w:ascii="Arial Narrow" w:hAnsi="Arial Narrow"/>
          <w:sz w:val="24"/>
          <w:szCs w:val="24"/>
        </w:rPr>
        <w:t xml:space="preserve"> en las que ha participado</w:t>
      </w:r>
      <w:r w:rsidR="00681786"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843"/>
        <w:gridCol w:w="1275"/>
      </w:tblGrid>
      <w:tr w:rsidR="00831B0E" w14:paraId="41468FA6" w14:textId="77777777" w:rsidTr="008761EC">
        <w:trPr>
          <w:tblHeader/>
        </w:trPr>
        <w:tc>
          <w:tcPr>
            <w:tcW w:w="1558" w:type="dxa"/>
            <w:vAlign w:val="center"/>
          </w:tcPr>
          <w:p w14:paraId="0FBB4D17" w14:textId="77777777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17BA1BA9" w14:textId="5489B2D9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59C3D81E" w14:textId="7BCCCF5D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 la solicitud</w:t>
            </w:r>
          </w:p>
        </w:tc>
        <w:tc>
          <w:tcPr>
            <w:tcW w:w="1558" w:type="dxa"/>
            <w:vAlign w:val="center"/>
          </w:tcPr>
          <w:p w14:paraId="4946D9CE" w14:textId="73CD26C5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8" w:type="dxa"/>
            <w:vAlign w:val="center"/>
          </w:tcPr>
          <w:p w14:paraId="3E1E84AF" w14:textId="15B5A718" w:rsidR="00831B0E" w:rsidRPr="004E7FB1" w:rsidRDefault="00831B0E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</w:t>
            </w:r>
          </w:p>
        </w:tc>
        <w:tc>
          <w:tcPr>
            <w:tcW w:w="1843" w:type="dxa"/>
            <w:vAlign w:val="center"/>
          </w:tcPr>
          <w:p w14:paraId="0401919E" w14:textId="77777777" w:rsidR="00C65123" w:rsidRDefault="004E7FB1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ventores</w:t>
            </w:r>
          </w:p>
          <w:p w14:paraId="33D5070A" w14:textId="4B3C1C7C" w:rsidR="00831B0E" w:rsidRPr="004E7FB1" w:rsidRDefault="00C65123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275" w:type="dxa"/>
            <w:vAlign w:val="center"/>
          </w:tcPr>
          <w:p w14:paraId="4109B57A" w14:textId="77777777" w:rsidR="00831B0E" w:rsidRPr="004E7FB1" w:rsidRDefault="004E7FB1" w:rsidP="004E7FB1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atus</w:t>
            </w:r>
          </w:p>
          <w:p w14:paraId="7AEBFE26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ceptada</w:t>
            </w:r>
          </w:p>
          <w:p w14:paraId="07BCAAAB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negada</w:t>
            </w:r>
          </w:p>
          <w:p w14:paraId="793E913D" w14:textId="77777777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istida</w:t>
            </w:r>
          </w:p>
          <w:p w14:paraId="0E7BDFD4" w14:textId="1FFA5612" w:rsidR="004E7FB1" w:rsidRPr="004E7FB1" w:rsidRDefault="004E7FB1" w:rsidP="004E7FB1">
            <w:pPr>
              <w:pStyle w:val="Prrafodelista"/>
              <w:numPr>
                <w:ilvl w:val="0"/>
                <w:numId w:val="4"/>
              </w:numPr>
              <w:spacing w:after="0" w:line="240" w:lineRule="auto"/>
              <w:ind w:left="172" w:hanging="17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4E7FB1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 estado de resolver</w:t>
            </w:r>
          </w:p>
        </w:tc>
      </w:tr>
      <w:tr w:rsidR="004E7FB1" w14:paraId="52596D49" w14:textId="77777777" w:rsidTr="008761EC">
        <w:tc>
          <w:tcPr>
            <w:tcW w:w="1558" w:type="dxa"/>
            <w:vAlign w:val="center"/>
          </w:tcPr>
          <w:p w14:paraId="549C8D19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4DDE482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1F93FC56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44300F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1F4677F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283347E2" w14:textId="77777777" w:rsidR="004E7FB1" w:rsidRPr="00480CFF" w:rsidRDefault="004E7FB1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80CFF" w14:paraId="44C87B5E" w14:textId="77777777" w:rsidTr="008761EC">
        <w:tc>
          <w:tcPr>
            <w:tcW w:w="1558" w:type="dxa"/>
            <w:vAlign w:val="center"/>
          </w:tcPr>
          <w:p w14:paraId="7761BE8C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BD7F778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3DA51D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2F42062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A8AF0B8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6F41A79F" w14:textId="77777777" w:rsidR="00480CFF" w:rsidRPr="00480CFF" w:rsidRDefault="00480CFF" w:rsidP="00480CF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0D60B9B" w14:textId="77777777" w:rsidR="00681786" w:rsidRDefault="00681786" w:rsidP="00EA7E50">
      <w:pPr>
        <w:jc w:val="both"/>
        <w:rPr>
          <w:rFonts w:ascii="Arial Narrow" w:hAnsi="Arial Narrow"/>
          <w:sz w:val="24"/>
          <w:szCs w:val="24"/>
        </w:rPr>
      </w:pPr>
    </w:p>
    <w:p w14:paraId="3D149CED" w14:textId="5A9D3483" w:rsidR="00480CFF" w:rsidRDefault="00480CFF" w:rsidP="00480CFF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>capítulos de libro</w:t>
      </w:r>
      <w:r w:rsidR="001929AA">
        <w:rPr>
          <w:rFonts w:ascii="Arial Narrow" w:hAnsi="Arial Narrow"/>
          <w:b/>
          <w:bCs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n l</w:t>
      </w:r>
      <w:r w:rsidR="001929AA">
        <w:rPr>
          <w:rFonts w:ascii="Arial Narrow" w:hAnsi="Arial Narrow"/>
          <w:sz w:val="24"/>
          <w:szCs w:val="24"/>
        </w:rPr>
        <w:t>o</w:t>
      </w:r>
      <w:r>
        <w:rPr>
          <w:rFonts w:ascii="Arial Narrow" w:hAnsi="Arial Narrow"/>
          <w:sz w:val="24"/>
          <w:szCs w:val="24"/>
        </w:rPr>
        <w:t>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6B5AEA" w14:paraId="7D68AC05" w14:textId="77777777" w:rsidTr="006A7CCF">
        <w:trPr>
          <w:tblHeader/>
        </w:trPr>
        <w:tc>
          <w:tcPr>
            <w:tcW w:w="1558" w:type="dxa"/>
            <w:vAlign w:val="center"/>
          </w:tcPr>
          <w:p w14:paraId="55C3E467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71E1CCE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3943FF6D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0AAC45B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323B7CAC" w14:textId="2A06A995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Título </w:t>
            </w: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l capítulo</w:t>
            </w:r>
          </w:p>
        </w:tc>
        <w:tc>
          <w:tcPr>
            <w:tcW w:w="1558" w:type="dxa"/>
            <w:vAlign w:val="center"/>
          </w:tcPr>
          <w:p w14:paraId="2F2AB35F" w14:textId="52C5E40F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ditorial</w:t>
            </w: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(Nombre completo)</w:t>
            </w:r>
          </w:p>
        </w:tc>
        <w:tc>
          <w:tcPr>
            <w:tcW w:w="1558" w:type="dxa"/>
            <w:vAlign w:val="center"/>
          </w:tcPr>
          <w:p w14:paraId="142FFD2C" w14:textId="77777777" w:rsidR="006B5AEA" w:rsidRPr="00AA1A39" w:rsidRDefault="006B5AEA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OI</w:t>
            </w:r>
          </w:p>
        </w:tc>
        <w:tc>
          <w:tcPr>
            <w:tcW w:w="1559" w:type="dxa"/>
            <w:vAlign w:val="center"/>
          </w:tcPr>
          <w:p w14:paraId="6157B932" w14:textId="03D928BE" w:rsidR="006B5AEA" w:rsidRPr="006B5AEA" w:rsidRDefault="006B5AEA" w:rsidP="006B5AEA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Enlace</w:t>
            </w:r>
          </w:p>
        </w:tc>
      </w:tr>
      <w:tr w:rsidR="006B5AEA" w14:paraId="0E5BCA4E" w14:textId="77777777" w:rsidTr="006A7CCF">
        <w:tc>
          <w:tcPr>
            <w:tcW w:w="1558" w:type="dxa"/>
            <w:vAlign w:val="center"/>
          </w:tcPr>
          <w:p w14:paraId="339C3B7F" w14:textId="1AA4F873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BA33E66" w14:textId="2171826B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09D7891" w14:textId="27812B94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4271E48" w14:textId="14B965C0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6BC16E32" w14:textId="079FB39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3E0B3BA" w14:textId="0D04AE4F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B5AEA" w14:paraId="6DF3AEE9" w14:textId="77777777" w:rsidTr="006A7CCF">
        <w:tc>
          <w:tcPr>
            <w:tcW w:w="1558" w:type="dxa"/>
            <w:vAlign w:val="center"/>
          </w:tcPr>
          <w:p w14:paraId="726CBCD1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0949DC1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074CA74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4B87C012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31E05D2A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64FC98A" w14:textId="77777777" w:rsidR="006B5AEA" w:rsidRPr="00382B78" w:rsidRDefault="006B5AEA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4614FCE" w14:textId="51DFB000" w:rsidR="00297410" w:rsidRDefault="00297410" w:rsidP="00EA7E50">
      <w:pPr>
        <w:jc w:val="both"/>
        <w:rPr>
          <w:rFonts w:ascii="Arial Narrow" w:hAnsi="Arial Narrow"/>
          <w:sz w:val="24"/>
          <w:szCs w:val="24"/>
        </w:rPr>
      </w:pPr>
    </w:p>
    <w:p w14:paraId="159363CA" w14:textId="360CF589" w:rsidR="00DB3439" w:rsidRDefault="00DB3439" w:rsidP="00DB3439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comunicaciones en congresos </w:t>
      </w:r>
      <w:r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558"/>
        <w:gridCol w:w="1558"/>
        <w:gridCol w:w="1559"/>
        <w:gridCol w:w="1558"/>
        <w:gridCol w:w="1558"/>
        <w:gridCol w:w="1559"/>
      </w:tblGrid>
      <w:tr w:rsidR="00BE3CE6" w14:paraId="70C725C9" w14:textId="77777777" w:rsidTr="00BE3CE6">
        <w:trPr>
          <w:tblHeader/>
        </w:trPr>
        <w:tc>
          <w:tcPr>
            <w:tcW w:w="1558" w:type="dxa"/>
            <w:vAlign w:val="center"/>
          </w:tcPr>
          <w:p w14:paraId="59D9A97C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E47DEC1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558" w:type="dxa"/>
            <w:vAlign w:val="center"/>
          </w:tcPr>
          <w:p w14:paraId="76394A62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utores</w:t>
            </w:r>
          </w:p>
          <w:p w14:paraId="0EE77B41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ponga en negrita su nombre)</w:t>
            </w:r>
          </w:p>
        </w:tc>
        <w:tc>
          <w:tcPr>
            <w:tcW w:w="1559" w:type="dxa"/>
            <w:vAlign w:val="center"/>
          </w:tcPr>
          <w:p w14:paraId="61702495" w14:textId="77777777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AA1A39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Título de la publicación</w:t>
            </w:r>
          </w:p>
        </w:tc>
        <w:tc>
          <w:tcPr>
            <w:tcW w:w="1558" w:type="dxa"/>
            <w:vAlign w:val="center"/>
          </w:tcPr>
          <w:p w14:paraId="26385C45" w14:textId="0F7C19A9" w:rsidR="00BE3CE6" w:rsidRPr="00AA1A39" w:rsidRDefault="00BE3CE6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congreso</w:t>
            </w:r>
          </w:p>
        </w:tc>
        <w:tc>
          <w:tcPr>
            <w:tcW w:w="1558" w:type="dxa"/>
            <w:vAlign w:val="center"/>
          </w:tcPr>
          <w:p w14:paraId="5B388B5F" w14:textId="65963A2D" w:rsidR="00BE3CE6" w:rsidRPr="00AA1A39" w:rsidRDefault="00024B3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aís</w:t>
            </w:r>
          </w:p>
        </w:tc>
        <w:tc>
          <w:tcPr>
            <w:tcW w:w="1559" w:type="dxa"/>
            <w:vAlign w:val="center"/>
          </w:tcPr>
          <w:p w14:paraId="16C157AD" w14:textId="77777777" w:rsidR="00BE3CE6" w:rsidRDefault="00BE3CE6" w:rsidP="00BE3CE6">
            <w:pP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Modalidad</w:t>
            </w:r>
          </w:p>
          <w:p w14:paraId="1ECA25D8" w14:textId="77777777" w:rsidR="00BE3CE6" w:rsidRPr="008F1BFF" w:rsidRDefault="00BE3CE6" w:rsidP="008F1BFF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172" w:hanging="14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óster</w:t>
            </w:r>
          </w:p>
          <w:p w14:paraId="4DAC946E" w14:textId="6753113C" w:rsidR="00BE3CE6" w:rsidRPr="008F1BFF" w:rsidRDefault="00BE3CE6" w:rsidP="008F1BFF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172" w:hanging="142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F1BFF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Presentación</w:t>
            </w:r>
          </w:p>
        </w:tc>
      </w:tr>
      <w:tr w:rsidR="00BE3CE6" w14:paraId="54851650" w14:textId="77777777" w:rsidTr="00BE3CE6">
        <w:tc>
          <w:tcPr>
            <w:tcW w:w="1558" w:type="dxa"/>
            <w:vAlign w:val="center"/>
          </w:tcPr>
          <w:p w14:paraId="23018A74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0D29567E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5E7C4C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77548E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979D53A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415427B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E3CE6" w14:paraId="3788B7C3" w14:textId="77777777" w:rsidTr="00BE3CE6">
        <w:tc>
          <w:tcPr>
            <w:tcW w:w="1558" w:type="dxa"/>
            <w:vAlign w:val="center"/>
          </w:tcPr>
          <w:p w14:paraId="10B5CBB0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2953E380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24B60B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0C9532B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768895E6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79B2FE2" w14:textId="77777777" w:rsidR="00BE3CE6" w:rsidRPr="00382B78" w:rsidRDefault="00BE3CE6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D6FD036" w14:textId="77777777" w:rsidR="00DB3439" w:rsidRDefault="00DB3439" w:rsidP="00EA7E50">
      <w:pPr>
        <w:jc w:val="both"/>
        <w:rPr>
          <w:rFonts w:ascii="Arial Narrow" w:hAnsi="Arial Narrow"/>
          <w:sz w:val="24"/>
          <w:szCs w:val="24"/>
        </w:rPr>
      </w:pPr>
    </w:p>
    <w:p w14:paraId="5B3DAE29" w14:textId="6072C9AD" w:rsidR="00F6079B" w:rsidRDefault="00F6079B" w:rsidP="00F6079B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 xml:space="preserve">proyectos </w:t>
      </w:r>
      <w:r>
        <w:rPr>
          <w:rFonts w:ascii="Arial Narrow" w:hAnsi="Arial Narrow"/>
          <w:sz w:val="24"/>
          <w:szCs w:val="24"/>
        </w:rPr>
        <w:t>en lo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29"/>
        <w:gridCol w:w="927"/>
        <w:gridCol w:w="2841"/>
        <w:gridCol w:w="1420"/>
        <w:gridCol w:w="2833"/>
      </w:tblGrid>
      <w:tr w:rsidR="00C35091" w14:paraId="10B6AB9A" w14:textId="77777777" w:rsidTr="00CF74BC">
        <w:trPr>
          <w:tblHeader/>
        </w:trPr>
        <w:tc>
          <w:tcPr>
            <w:tcW w:w="1329" w:type="dxa"/>
            <w:vAlign w:val="center"/>
          </w:tcPr>
          <w:p w14:paraId="561A0FC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5CC67595" w14:textId="7400D9EB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27" w:type="dxa"/>
            <w:vAlign w:val="center"/>
          </w:tcPr>
          <w:p w14:paraId="4499CBE4" w14:textId="6A697FE6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842" w:type="dxa"/>
            <w:vAlign w:val="center"/>
          </w:tcPr>
          <w:p w14:paraId="5B2FBFD8" w14:textId="2BB42C1C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ódigo del proyecto / Nombre del proyecto</w:t>
            </w:r>
          </w:p>
        </w:tc>
        <w:tc>
          <w:tcPr>
            <w:tcW w:w="1418" w:type="dxa"/>
            <w:vAlign w:val="center"/>
          </w:tcPr>
          <w:p w14:paraId="51DFAF63" w14:textId="0ADBAFAB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Fuente de Financiamiento</w:t>
            </w:r>
            <w:r w:rsidR="008E6D86"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el proyecto</w:t>
            </w:r>
          </w:p>
        </w:tc>
        <w:tc>
          <w:tcPr>
            <w:tcW w:w="2834" w:type="dxa"/>
            <w:vAlign w:val="center"/>
          </w:tcPr>
          <w:p w14:paraId="0D5854B7" w14:textId="4CEA1570" w:rsidR="00C35091" w:rsidRPr="008E6D86" w:rsidRDefault="00897810" w:rsidP="008E6D86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E6D86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Rol en el proyecto</w:t>
            </w:r>
          </w:p>
        </w:tc>
      </w:tr>
      <w:tr w:rsidR="00C35091" w14:paraId="276DAAEE" w14:textId="77777777" w:rsidTr="008E6D86">
        <w:tc>
          <w:tcPr>
            <w:tcW w:w="1329" w:type="dxa"/>
            <w:vAlign w:val="center"/>
          </w:tcPr>
          <w:p w14:paraId="4AE1F27C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59205A15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42" w:type="dxa"/>
            <w:vAlign w:val="center"/>
          </w:tcPr>
          <w:p w14:paraId="492CCC1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569D8C5B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34" w:type="dxa"/>
            <w:vAlign w:val="center"/>
          </w:tcPr>
          <w:p w14:paraId="751E5346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C35091" w14:paraId="54F175D6" w14:textId="77777777" w:rsidTr="008E6D86">
        <w:tc>
          <w:tcPr>
            <w:tcW w:w="1329" w:type="dxa"/>
            <w:vAlign w:val="center"/>
          </w:tcPr>
          <w:p w14:paraId="354321BC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6B7208C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42" w:type="dxa"/>
            <w:vAlign w:val="center"/>
          </w:tcPr>
          <w:p w14:paraId="10C6BDB1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367E03B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834" w:type="dxa"/>
            <w:vAlign w:val="center"/>
          </w:tcPr>
          <w:p w14:paraId="3312025D" w14:textId="77777777" w:rsidR="00C35091" w:rsidRPr="008E6D86" w:rsidRDefault="00C35091" w:rsidP="008E6D86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7D90033C" w14:textId="77777777" w:rsidR="00547805" w:rsidRDefault="00547805" w:rsidP="00E60839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01276FB9" w14:textId="092C24E4" w:rsidR="00E60839" w:rsidRDefault="00E60839" w:rsidP="00E60839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4</w:t>
      </w:r>
      <w:r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 DE DOCENCIA</w:t>
      </w:r>
    </w:p>
    <w:p w14:paraId="60F5B138" w14:textId="0FA9019B" w:rsidR="00E60839" w:rsidRDefault="00E60839" w:rsidP="00E60839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 w:rsidR="00CF74BC">
        <w:rPr>
          <w:rFonts w:ascii="Arial Narrow" w:hAnsi="Arial Narrow"/>
          <w:b/>
          <w:bCs/>
          <w:sz w:val="24"/>
          <w:szCs w:val="24"/>
        </w:rPr>
        <w:t>actividades docentes</w:t>
      </w:r>
      <w:r>
        <w:rPr>
          <w:rFonts w:ascii="Arial Narrow" w:hAnsi="Arial Narrow"/>
          <w:sz w:val="24"/>
          <w:szCs w:val="24"/>
        </w:rPr>
        <w:t xml:space="preserve"> en </w:t>
      </w:r>
      <w:r w:rsidR="00CF74BC">
        <w:rPr>
          <w:rFonts w:ascii="Arial Narrow" w:hAnsi="Arial Narrow"/>
          <w:sz w:val="24"/>
          <w:szCs w:val="24"/>
        </w:rPr>
        <w:t xml:space="preserve">las </w:t>
      </w:r>
      <w:r>
        <w:rPr>
          <w:rFonts w:ascii="Arial Narrow" w:hAnsi="Arial Narrow"/>
          <w:sz w:val="24"/>
          <w:szCs w:val="24"/>
        </w:rPr>
        <w:t>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09"/>
        <w:gridCol w:w="927"/>
        <w:gridCol w:w="2621"/>
        <w:gridCol w:w="4393"/>
      </w:tblGrid>
      <w:tr w:rsidR="00675C35" w14:paraId="12445A7A" w14:textId="77777777" w:rsidTr="00CF74BC">
        <w:tc>
          <w:tcPr>
            <w:tcW w:w="1409" w:type="dxa"/>
            <w:vAlign w:val="center"/>
          </w:tcPr>
          <w:p w14:paraId="41F6C259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092361A3" w14:textId="03C47824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927" w:type="dxa"/>
            <w:vAlign w:val="center"/>
          </w:tcPr>
          <w:p w14:paraId="2D6558AC" w14:textId="3D0DC9D2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2621" w:type="dxa"/>
            <w:vAlign w:val="center"/>
          </w:tcPr>
          <w:p w14:paraId="240789A4" w14:textId="4E02F190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4393" w:type="dxa"/>
            <w:vAlign w:val="center"/>
          </w:tcPr>
          <w:p w14:paraId="5038132C" w14:textId="470B0AE4" w:rsidR="00675C35" w:rsidRPr="00CF74BC" w:rsidRDefault="00675C35" w:rsidP="00CF74BC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  <w:r w:rsidR="00416223" w:rsidRPr="00CF74BC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 xml:space="preserve"> docente realizada</w:t>
            </w:r>
          </w:p>
        </w:tc>
      </w:tr>
      <w:tr w:rsidR="00675C35" w14:paraId="2310EFE7" w14:textId="77777777" w:rsidTr="00CF74BC">
        <w:tc>
          <w:tcPr>
            <w:tcW w:w="1409" w:type="dxa"/>
            <w:vAlign w:val="center"/>
          </w:tcPr>
          <w:p w14:paraId="634FA57A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018C2B2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1" w:type="dxa"/>
            <w:vAlign w:val="center"/>
          </w:tcPr>
          <w:p w14:paraId="795FB42E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67903A1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75C35" w14:paraId="01982B04" w14:textId="77777777" w:rsidTr="00CF74BC">
        <w:tc>
          <w:tcPr>
            <w:tcW w:w="1409" w:type="dxa"/>
            <w:vAlign w:val="center"/>
          </w:tcPr>
          <w:p w14:paraId="5BD03434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7" w:type="dxa"/>
            <w:vAlign w:val="center"/>
          </w:tcPr>
          <w:p w14:paraId="5D6F8D13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1" w:type="dxa"/>
            <w:vAlign w:val="center"/>
          </w:tcPr>
          <w:p w14:paraId="1B83F81B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30D1F45C" w14:textId="77777777" w:rsidR="00675C35" w:rsidRPr="00CF74BC" w:rsidRDefault="00675C35" w:rsidP="00CF74BC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78EA036" w14:textId="77777777" w:rsidR="001E5155" w:rsidRDefault="001E5155" w:rsidP="00E60839">
      <w:pPr>
        <w:jc w:val="both"/>
        <w:rPr>
          <w:rFonts w:ascii="Arial Narrow" w:hAnsi="Arial Narrow"/>
          <w:sz w:val="24"/>
          <w:szCs w:val="24"/>
        </w:rPr>
      </w:pPr>
    </w:p>
    <w:p w14:paraId="18E5A926" w14:textId="1AFA7F5E" w:rsidR="00F22E98" w:rsidRDefault="00F22E98" w:rsidP="00F22E98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5</w:t>
      </w:r>
      <w:r w:rsidRPr="00955C50">
        <w:rPr>
          <w:rFonts w:ascii="Arial Narrow" w:hAnsi="Arial Narrow"/>
          <w:b/>
          <w:bCs/>
          <w:sz w:val="24"/>
          <w:szCs w:val="24"/>
        </w:rPr>
        <w:t>. ANTECEDENTE</w:t>
      </w:r>
      <w:r>
        <w:rPr>
          <w:rFonts w:ascii="Arial Narrow" w:hAnsi="Arial Narrow"/>
          <w:b/>
          <w:bCs/>
          <w:sz w:val="24"/>
          <w:szCs w:val="24"/>
        </w:rPr>
        <w:t>S DE PROFESIONALES</w:t>
      </w:r>
    </w:p>
    <w:p w14:paraId="50434BBC" w14:textId="0D227221" w:rsidR="00F22E98" w:rsidRDefault="00F22E98" w:rsidP="00F22E98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1043E3">
        <w:rPr>
          <w:rFonts w:ascii="Arial Narrow" w:hAnsi="Arial Narrow"/>
          <w:b/>
          <w:bCs/>
          <w:sz w:val="24"/>
          <w:szCs w:val="24"/>
        </w:rPr>
        <w:t>profesionales</w:t>
      </w:r>
      <w:r>
        <w:rPr>
          <w:rFonts w:ascii="Arial Narrow" w:hAnsi="Arial Narrow"/>
          <w:sz w:val="24"/>
          <w:szCs w:val="24"/>
        </w:rPr>
        <w:t xml:space="preserve"> 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1707D" w14:paraId="3E7C4220" w14:textId="77777777" w:rsidTr="00B01485">
        <w:trPr>
          <w:tblHeader/>
        </w:trPr>
        <w:tc>
          <w:tcPr>
            <w:tcW w:w="1870" w:type="dxa"/>
            <w:vAlign w:val="center"/>
          </w:tcPr>
          <w:p w14:paraId="0F72AC95" w14:textId="77777777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de</w:t>
            </w:r>
          </w:p>
          <w:p w14:paraId="76C64B1F" w14:textId="27F5279A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vAlign w:val="center"/>
          </w:tcPr>
          <w:p w14:paraId="3E29350F" w14:textId="77777777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Hasta</w:t>
            </w:r>
          </w:p>
          <w:p w14:paraId="303CE6B7" w14:textId="2A554BEA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mes/año)</w:t>
            </w:r>
          </w:p>
        </w:tc>
        <w:tc>
          <w:tcPr>
            <w:tcW w:w="1870" w:type="dxa"/>
            <w:vAlign w:val="center"/>
          </w:tcPr>
          <w:p w14:paraId="2B6BB719" w14:textId="3020706C" w:rsidR="0011707D" w:rsidRPr="00B01485" w:rsidRDefault="0011707D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1870" w:type="dxa"/>
            <w:vAlign w:val="center"/>
          </w:tcPr>
          <w:p w14:paraId="5E5C11E5" w14:textId="7D8A75CF" w:rsidR="0011707D" w:rsidRPr="00B01485" w:rsidRDefault="00B01485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iudad/País</w:t>
            </w:r>
          </w:p>
        </w:tc>
        <w:tc>
          <w:tcPr>
            <w:tcW w:w="1870" w:type="dxa"/>
            <w:vAlign w:val="center"/>
          </w:tcPr>
          <w:p w14:paraId="0D2779E7" w14:textId="4929564C" w:rsidR="0011707D" w:rsidRPr="00B01485" w:rsidRDefault="00B01485" w:rsidP="00B01485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B01485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  <w:tr w:rsidR="0011707D" w14:paraId="66022F4E" w14:textId="77777777" w:rsidTr="00B01485">
        <w:tc>
          <w:tcPr>
            <w:tcW w:w="1870" w:type="dxa"/>
            <w:vAlign w:val="center"/>
          </w:tcPr>
          <w:p w14:paraId="400189BC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160DCF69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ADAA804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16C7620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8FC66D7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1707D" w14:paraId="62ED46F2" w14:textId="77777777" w:rsidTr="00B01485">
        <w:tc>
          <w:tcPr>
            <w:tcW w:w="1870" w:type="dxa"/>
            <w:vAlign w:val="center"/>
          </w:tcPr>
          <w:p w14:paraId="7CDD9E12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D061777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4DBF250B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38FCF7A8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BB5A7A5" w14:textId="77777777" w:rsidR="0011707D" w:rsidRDefault="0011707D" w:rsidP="00B01485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3320E3A" w14:textId="76FF7118" w:rsidR="00E25612" w:rsidRDefault="00E25612" w:rsidP="00EA7E50">
      <w:pPr>
        <w:jc w:val="both"/>
        <w:rPr>
          <w:rFonts w:ascii="Arial Narrow" w:hAnsi="Arial Narrow"/>
          <w:sz w:val="24"/>
          <w:szCs w:val="24"/>
        </w:rPr>
      </w:pPr>
    </w:p>
    <w:p w14:paraId="26E9D477" w14:textId="202F298A" w:rsidR="001043E3" w:rsidRDefault="001043E3" w:rsidP="001043E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5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E3C21">
        <w:rPr>
          <w:rFonts w:ascii="Arial Narrow" w:hAnsi="Arial Narrow"/>
          <w:b/>
          <w:bCs/>
          <w:sz w:val="24"/>
          <w:szCs w:val="24"/>
        </w:rPr>
        <w:t>OTROS ANTECEDENTES</w:t>
      </w:r>
    </w:p>
    <w:p w14:paraId="73889937" w14:textId="2712B71E" w:rsidR="001043E3" w:rsidRDefault="001043E3" w:rsidP="001043E3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as </w:t>
      </w:r>
      <w:r>
        <w:rPr>
          <w:rFonts w:ascii="Arial Narrow" w:hAnsi="Arial Narrow"/>
          <w:b/>
          <w:bCs/>
          <w:sz w:val="24"/>
          <w:szCs w:val="24"/>
        </w:rPr>
        <w:t xml:space="preserve">actividades </w:t>
      </w:r>
      <w:r w:rsidR="009E3C21">
        <w:rPr>
          <w:rFonts w:ascii="Arial Narrow" w:hAnsi="Arial Narrow"/>
          <w:b/>
          <w:bCs/>
          <w:sz w:val="24"/>
          <w:szCs w:val="24"/>
        </w:rPr>
        <w:t xml:space="preserve">de extensión </w:t>
      </w:r>
      <w:r w:rsidR="009E3C21">
        <w:rPr>
          <w:rFonts w:ascii="Arial Narrow" w:hAnsi="Arial Narrow"/>
          <w:sz w:val="24"/>
          <w:szCs w:val="24"/>
        </w:rPr>
        <w:t xml:space="preserve">o </w:t>
      </w:r>
      <w:r w:rsidR="009E3C21" w:rsidRPr="009E3C21">
        <w:rPr>
          <w:rFonts w:ascii="Arial Narrow" w:hAnsi="Arial Narrow"/>
          <w:b/>
          <w:bCs/>
          <w:sz w:val="24"/>
          <w:szCs w:val="24"/>
        </w:rPr>
        <w:t>vinculación con el medio</w:t>
      </w:r>
      <w:r w:rsidR="009E3C21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n las que ha participado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1701"/>
        <w:gridCol w:w="4110"/>
      </w:tblGrid>
      <w:tr w:rsidR="00EE4AA9" w14:paraId="5C2D4827" w14:textId="77777777" w:rsidTr="001E4AA0">
        <w:trPr>
          <w:tblHeader/>
        </w:trPr>
        <w:tc>
          <w:tcPr>
            <w:tcW w:w="1838" w:type="dxa"/>
            <w:vAlign w:val="center"/>
          </w:tcPr>
          <w:p w14:paraId="6B24173C" w14:textId="77777777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2EB0D60" w14:textId="5AF25A14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1701" w:type="dxa"/>
            <w:vAlign w:val="center"/>
          </w:tcPr>
          <w:p w14:paraId="2E6CCF47" w14:textId="13E62023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uración</w:t>
            </w:r>
          </w:p>
        </w:tc>
        <w:tc>
          <w:tcPr>
            <w:tcW w:w="1701" w:type="dxa"/>
            <w:vAlign w:val="center"/>
          </w:tcPr>
          <w:p w14:paraId="1F58A180" w14:textId="3054FFF6" w:rsidR="00EE4AA9" w:rsidRPr="00224D42" w:rsidRDefault="00EE4AA9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</w:t>
            </w:r>
            <w:r w:rsidR="00224D42"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stitución</w:t>
            </w:r>
          </w:p>
        </w:tc>
        <w:tc>
          <w:tcPr>
            <w:tcW w:w="4110" w:type="dxa"/>
            <w:vAlign w:val="center"/>
          </w:tcPr>
          <w:p w14:paraId="263862A6" w14:textId="76A1FFC9" w:rsidR="00EE4AA9" w:rsidRPr="00224D42" w:rsidRDefault="00224D42" w:rsidP="00224D42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Descripción de la actividad</w:t>
            </w:r>
          </w:p>
        </w:tc>
      </w:tr>
      <w:tr w:rsidR="00EE4AA9" w14:paraId="535A363A" w14:textId="77777777" w:rsidTr="001E4AA0">
        <w:tc>
          <w:tcPr>
            <w:tcW w:w="1838" w:type="dxa"/>
            <w:vAlign w:val="center"/>
          </w:tcPr>
          <w:p w14:paraId="5035F5CE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4123C06B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1399A7E2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10" w:type="dxa"/>
            <w:vAlign w:val="center"/>
          </w:tcPr>
          <w:p w14:paraId="08CA48DF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E4AA9" w14:paraId="1AFD2BE7" w14:textId="77777777" w:rsidTr="001E4AA0">
        <w:tc>
          <w:tcPr>
            <w:tcW w:w="1838" w:type="dxa"/>
            <w:vAlign w:val="center"/>
          </w:tcPr>
          <w:p w14:paraId="46DF3725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7C536BBE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2759480B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10" w:type="dxa"/>
            <w:vAlign w:val="center"/>
          </w:tcPr>
          <w:p w14:paraId="272D96C1" w14:textId="77777777" w:rsidR="00EE4AA9" w:rsidRDefault="00EE4AA9" w:rsidP="00224D4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0A29EA7" w14:textId="4FF07CE5" w:rsidR="00AD68B7" w:rsidRDefault="00AD68B7" w:rsidP="00EA7E50">
      <w:pPr>
        <w:jc w:val="both"/>
        <w:rPr>
          <w:rFonts w:ascii="Arial Narrow" w:hAnsi="Arial Narrow"/>
          <w:sz w:val="24"/>
          <w:szCs w:val="24"/>
        </w:rPr>
      </w:pPr>
    </w:p>
    <w:p w14:paraId="42B37CC4" w14:textId="079A8D89" w:rsidR="0052263D" w:rsidRDefault="0052263D" w:rsidP="0052263D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los </w:t>
      </w:r>
      <w:r>
        <w:rPr>
          <w:rFonts w:ascii="Arial Narrow" w:hAnsi="Arial Narrow"/>
          <w:b/>
          <w:bCs/>
          <w:sz w:val="24"/>
          <w:szCs w:val="24"/>
        </w:rPr>
        <w:t xml:space="preserve">reconocimientos </w:t>
      </w:r>
      <w:r>
        <w:rPr>
          <w:rFonts w:ascii="Arial Narrow" w:hAnsi="Arial Narrow"/>
          <w:sz w:val="24"/>
          <w:szCs w:val="24"/>
        </w:rPr>
        <w:t xml:space="preserve">o </w:t>
      </w:r>
      <w:r>
        <w:rPr>
          <w:rFonts w:ascii="Arial Narrow" w:hAnsi="Arial Narrow"/>
          <w:b/>
          <w:bCs/>
          <w:sz w:val="24"/>
          <w:szCs w:val="24"/>
        </w:rPr>
        <w:t xml:space="preserve">premios </w:t>
      </w:r>
      <w:r w:rsidR="001E4AA0">
        <w:rPr>
          <w:rFonts w:ascii="Arial Narrow" w:hAnsi="Arial Narrow"/>
          <w:sz w:val="24"/>
          <w:szCs w:val="24"/>
        </w:rPr>
        <w:t>que haya ganado</w:t>
      </w:r>
      <w:r>
        <w:rPr>
          <w:rFonts w:ascii="Arial Narrow" w:hAnsi="Arial Narrow"/>
          <w:sz w:val="24"/>
          <w:szCs w:val="24"/>
        </w:rPr>
        <w:t>. Agregue todas las filas que sean necesaria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263D" w14:paraId="60B09498" w14:textId="77777777" w:rsidTr="00EB40F4">
        <w:trPr>
          <w:tblHeader/>
        </w:trPr>
        <w:tc>
          <w:tcPr>
            <w:tcW w:w="2337" w:type="dxa"/>
            <w:vAlign w:val="center"/>
          </w:tcPr>
          <w:p w14:paraId="7AC6450A" w14:textId="77777777" w:rsidR="0052263D" w:rsidRPr="00224D42" w:rsidRDefault="0052263D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Año</w:t>
            </w:r>
          </w:p>
          <w:p w14:paraId="235388AC" w14:textId="77777777" w:rsidR="0052263D" w:rsidRPr="00224D42" w:rsidRDefault="0052263D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224D42"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(descendente)</w:t>
            </w:r>
          </w:p>
        </w:tc>
        <w:tc>
          <w:tcPr>
            <w:tcW w:w="2337" w:type="dxa"/>
            <w:vAlign w:val="center"/>
          </w:tcPr>
          <w:p w14:paraId="56AEE1A9" w14:textId="26FE587E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Nombre del reconocimiento / premio</w:t>
            </w:r>
          </w:p>
        </w:tc>
        <w:tc>
          <w:tcPr>
            <w:tcW w:w="2338" w:type="dxa"/>
            <w:vAlign w:val="center"/>
          </w:tcPr>
          <w:p w14:paraId="0E13EC8F" w14:textId="24A4E930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Institución que lo otorgó</w:t>
            </w:r>
          </w:p>
        </w:tc>
        <w:tc>
          <w:tcPr>
            <w:tcW w:w="2338" w:type="dxa"/>
            <w:vAlign w:val="center"/>
          </w:tcPr>
          <w:p w14:paraId="2D66ED76" w14:textId="3E40CABC" w:rsidR="0052263D" w:rsidRPr="00224D42" w:rsidRDefault="00771ED2" w:rsidP="00EB40F4">
            <w:pPr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0"/>
                <w:szCs w:val="20"/>
              </w:rPr>
              <w:t>Comentarios</w:t>
            </w:r>
          </w:p>
        </w:tc>
      </w:tr>
      <w:tr w:rsidR="0052263D" w14:paraId="54508C98" w14:textId="77777777" w:rsidTr="00EB40F4">
        <w:tc>
          <w:tcPr>
            <w:tcW w:w="2337" w:type="dxa"/>
            <w:vAlign w:val="center"/>
          </w:tcPr>
          <w:p w14:paraId="7141650E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4CEC21E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3AF9F8CD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22CAACB6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2263D" w14:paraId="5A26AF00" w14:textId="77777777" w:rsidTr="00EB40F4">
        <w:tc>
          <w:tcPr>
            <w:tcW w:w="2337" w:type="dxa"/>
            <w:vAlign w:val="center"/>
          </w:tcPr>
          <w:p w14:paraId="312E9230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62AB15A6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586A75D1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0736BE14" w14:textId="77777777" w:rsidR="0052263D" w:rsidRDefault="0052263D" w:rsidP="00EB40F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9147383" w14:textId="77777777" w:rsidR="0052263D" w:rsidRPr="00EA7E50" w:rsidRDefault="0052263D" w:rsidP="0052263D">
      <w:pPr>
        <w:jc w:val="both"/>
        <w:rPr>
          <w:rFonts w:ascii="Arial Narrow" w:hAnsi="Arial Narrow"/>
          <w:sz w:val="24"/>
          <w:szCs w:val="24"/>
        </w:rPr>
      </w:pPr>
    </w:p>
    <w:p w14:paraId="2824E41E" w14:textId="5C4CDC5C" w:rsidR="00EE4832" w:rsidRDefault="00EE4832" w:rsidP="00EE4832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5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9A28D5">
        <w:rPr>
          <w:rFonts w:ascii="Arial Narrow" w:hAnsi="Arial Narrow"/>
          <w:b/>
          <w:bCs/>
          <w:sz w:val="24"/>
          <w:szCs w:val="24"/>
        </w:rPr>
        <w:t>DATOS DE LA POSTULACIÓN</w:t>
      </w:r>
    </w:p>
    <w:p w14:paraId="2A500866" w14:textId="3344AB0C" w:rsidR="00EE4832" w:rsidRDefault="008F17D4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umere las líneas de investigación del programa con respecto a sus preferencias</w:t>
      </w:r>
      <w:r w:rsidR="00AE7556">
        <w:rPr>
          <w:rFonts w:ascii="Arial Narrow" w:hAnsi="Arial Narrow"/>
          <w:sz w:val="24"/>
          <w:szCs w:val="24"/>
        </w:rPr>
        <w:t xml:space="preserve"> para realizar su tesis de doctorado</w:t>
      </w:r>
      <w:r w:rsidR="00342B37">
        <w:rPr>
          <w:rFonts w:ascii="Arial Narrow" w:hAnsi="Arial Narrow"/>
          <w:sz w:val="24"/>
          <w:szCs w:val="24"/>
        </w:rPr>
        <w:t>, donde el 1 es su primera preferencia</w:t>
      </w:r>
      <w:r w:rsidR="00AE7556">
        <w:rPr>
          <w:rFonts w:ascii="Arial Narrow" w:hAnsi="Arial Narrow"/>
          <w:sz w:val="24"/>
          <w:szCs w:val="24"/>
        </w:rPr>
        <w:t xml:space="preserve">. La descripción de las líneas de investigación está en la página </w:t>
      </w:r>
      <w:r w:rsidR="00AE7556" w:rsidRPr="00AE7556">
        <w:rPr>
          <w:rFonts w:ascii="Arial Narrow" w:hAnsi="Arial Narrow"/>
          <w:i/>
          <w:iCs/>
          <w:sz w:val="24"/>
          <w:szCs w:val="24"/>
        </w:rPr>
        <w:t>web</w:t>
      </w:r>
      <w:r w:rsidR="00AE7556">
        <w:rPr>
          <w:rFonts w:ascii="Arial Narrow" w:hAnsi="Arial Narrow"/>
          <w:sz w:val="24"/>
          <w:szCs w:val="24"/>
        </w:rPr>
        <w:t xml:space="preserve"> del programa </w:t>
      </w:r>
      <w:r w:rsidR="003C4DAD" w:rsidRPr="0045557A">
        <w:rPr>
          <w:rFonts w:ascii="Arial Narrow" w:hAnsi="Arial Narrow"/>
          <w:sz w:val="24"/>
          <w:szCs w:val="24"/>
        </w:rPr>
        <w:t>(</w:t>
      </w:r>
      <w:hyperlink r:id="rId8" w:history="1">
        <w:r w:rsidR="00CC1C89" w:rsidRPr="00B47EF8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ciencias-moleculares/</w:t>
        </w:r>
      </w:hyperlink>
      <w:r w:rsidR="00CC1C89">
        <w:rPr>
          <w:rFonts w:ascii="Arial Narrow" w:hAnsi="Arial Narrow"/>
          <w:sz w:val="24"/>
          <w:szCs w:val="24"/>
        </w:rPr>
        <w:t xml:space="preserve"> </w:t>
      </w:r>
      <w:r w:rsidR="003C4DAD" w:rsidRPr="0045557A">
        <w:rPr>
          <w:rFonts w:ascii="Arial Narrow" w:hAnsi="Arial Narrow"/>
          <w:sz w:val="24"/>
          <w:szCs w:val="24"/>
        </w:rPr>
        <w:t>)</w:t>
      </w:r>
      <w:r w:rsidR="00AE7556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14:paraId="48CB5FB4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1E867032" w14:textId="584206E8" w:rsidR="004316B4" w:rsidRPr="00D22BDC" w:rsidRDefault="004316B4" w:rsidP="004316B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1861BBE5" w14:textId="3EB41B41" w:rsidR="004316B4" w:rsidRPr="00D22BDC" w:rsidRDefault="004316B4" w:rsidP="004316B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Línea de investigación</w:t>
            </w:r>
          </w:p>
        </w:tc>
      </w:tr>
      <w:tr w:rsidR="004316B4" w14:paraId="27293FE4" w14:textId="77777777" w:rsidTr="004316B4">
        <w:trPr>
          <w:jc w:val="center"/>
        </w:trPr>
        <w:tc>
          <w:tcPr>
            <w:tcW w:w="1419" w:type="dxa"/>
            <w:vAlign w:val="center"/>
          </w:tcPr>
          <w:p w14:paraId="6573FD5E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3D235BED" w14:textId="691FD524" w:rsidR="004316B4" w:rsidRDefault="00CC1C89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ecanismos de la función celular y patología molecular</w:t>
            </w:r>
          </w:p>
        </w:tc>
      </w:tr>
      <w:tr w:rsidR="004316B4" w14:paraId="7FDBFA96" w14:textId="77777777" w:rsidTr="004316B4">
        <w:trPr>
          <w:jc w:val="center"/>
        </w:trPr>
        <w:tc>
          <w:tcPr>
            <w:tcW w:w="1419" w:type="dxa"/>
            <w:vAlign w:val="center"/>
          </w:tcPr>
          <w:p w14:paraId="13D0154D" w14:textId="77777777" w:rsidR="004316B4" w:rsidRDefault="004316B4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7484D229" w14:textId="146286D7" w:rsidR="004316B4" w:rsidRDefault="00CC1C89" w:rsidP="004316B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</w:t>
            </w:r>
            <w:r w:rsidRPr="00CC1C89">
              <w:rPr>
                <w:rFonts w:ascii="Arial Narrow" w:hAnsi="Arial Narrow"/>
                <w:sz w:val="24"/>
                <w:szCs w:val="24"/>
              </w:rPr>
              <w:t>ases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moleculares</w:t>
            </w:r>
            <w:r>
              <w:rPr>
                <w:rFonts w:ascii="Arial Narrow" w:hAnsi="Arial Narrow"/>
                <w:sz w:val="24"/>
                <w:szCs w:val="24"/>
              </w:rPr>
              <w:t xml:space="preserve"> d</w:t>
            </w:r>
            <w:r w:rsidRPr="00CC1C89">
              <w:rPr>
                <w:rFonts w:ascii="Arial Narrow" w:hAnsi="Arial Narrow"/>
                <w:sz w:val="24"/>
                <w:szCs w:val="24"/>
              </w:rPr>
              <w:t>e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la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funcion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de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microorganismos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y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la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interaccion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patogeno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CC1C89">
              <w:rPr>
                <w:rFonts w:ascii="Arial Narrow" w:hAnsi="Arial Narrow"/>
                <w:sz w:val="24"/>
                <w:szCs w:val="24"/>
              </w:rPr>
              <w:t>hospedero</w:t>
            </w:r>
          </w:p>
        </w:tc>
      </w:tr>
    </w:tbl>
    <w:p w14:paraId="698A7C52" w14:textId="77777777" w:rsidR="00AE7556" w:rsidRDefault="00AE7556" w:rsidP="00EE4832">
      <w:pPr>
        <w:jc w:val="both"/>
        <w:rPr>
          <w:rFonts w:ascii="Arial Narrow" w:hAnsi="Arial Narrow"/>
          <w:sz w:val="24"/>
          <w:szCs w:val="24"/>
        </w:rPr>
      </w:pPr>
    </w:p>
    <w:p w14:paraId="114FD452" w14:textId="6380EEE2" w:rsidR="003C4DAD" w:rsidRDefault="00182772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i Ud. conoce o ha contactado a algún profesor de</w:t>
      </w:r>
      <w:r w:rsidR="008843A5">
        <w:rPr>
          <w:rFonts w:ascii="Arial Narrow" w:hAnsi="Arial Narrow"/>
          <w:sz w:val="24"/>
          <w:szCs w:val="24"/>
        </w:rPr>
        <w:t>l programa como posible director de tesis, nómbrelo</w:t>
      </w:r>
      <w:r w:rsidR="000067A8">
        <w:rPr>
          <w:rFonts w:ascii="Arial Narrow" w:hAnsi="Arial Narrow"/>
          <w:sz w:val="24"/>
          <w:szCs w:val="24"/>
        </w:rPr>
        <w:t xml:space="preserve"> en la tabla que se encuentra a continuación</w:t>
      </w:r>
      <w:r w:rsidR="008843A5">
        <w:rPr>
          <w:rFonts w:ascii="Arial Narrow" w:hAnsi="Arial Narrow"/>
          <w:sz w:val="24"/>
          <w:szCs w:val="24"/>
        </w:rPr>
        <w:t>. Si tiene preferencias por más de un profesor, liste los nombre en orden decreciente de preferencia</w:t>
      </w:r>
      <w:r w:rsidR="004316B4">
        <w:rPr>
          <w:rFonts w:ascii="Arial Narrow" w:hAnsi="Arial Narrow"/>
          <w:sz w:val="24"/>
          <w:szCs w:val="24"/>
        </w:rPr>
        <w:t>. Los profesores del claustro está</w:t>
      </w:r>
      <w:r w:rsidR="000067A8">
        <w:rPr>
          <w:rFonts w:ascii="Arial Narrow" w:hAnsi="Arial Narrow"/>
          <w:sz w:val="24"/>
          <w:szCs w:val="24"/>
        </w:rPr>
        <w:t xml:space="preserve">n disponibles </w:t>
      </w:r>
      <w:r w:rsidR="004316B4">
        <w:rPr>
          <w:rFonts w:ascii="Arial Narrow" w:hAnsi="Arial Narrow"/>
          <w:sz w:val="24"/>
          <w:szCs w:val="24"/>
        </w:rPr>
        <w:t xml:space="preserve"> en </w:t>
      </w:r>
      <w:r w:rsidR="000067A8">
        <w:rPr>
          <w:rFonts w:ascii="Arial Narrow" w:hAnsi="Arial Narrow"/>
          <w:sz w:val="24"/>
          <w:szCs w:val="24"/>
        </w:rPr>
        <w:t>el sitio</w:t>
      </w:r>
      <w:r w:rsidR="004316B4">
        <w:rPr>
          <w:rFonts w:ascii="Arial Narrow" w:hAnsi="Arial Narrow"/>
          <w:sz w:val="24"/>
          <w:szCs w:val="24"/>
        </w:rPr>
        <w:t xml:space="preserve"> </w:t>
      </w:r>
      <w:r w:rsidR="004316B4" w:rsidRPr="00AE7556">
        <w:rPr>
          <w:rFonts w:ascii="Arial Narrow" w:hAnsi="Arial Narrow"/>
          <w:i/>
          <w:iCs/>
          <w:sz w:val="24"/>
          <w:szCs w:val="24"/>
        </w:rPr>
        <w:t>web</w:t>
      </w:r>
      <w:r w:rsidR="004316B4">
        <w:rPr>
          <w:rFonts w:ascii="Arial Narrow" w:hAnsi="Arial Narrow"/>
          <w:sz w:val="24"/>
          <w:szCs w:val="24"/>
        </w:rPr>
        <w:t xml:space="preserve"> del programa </w:t>
      </w:r>
      <w:r w:rsidR="00CC1C89">
        <w:rPr>
          <w:rFonts w:ascii="Arial Narrow" w:hAnsi="Arial Narrow"/>
          <w:sz w:val="24"/>
          <w:szCs w:val="24"/>
        </w:rPr>
        <w:t xml:space="preserve"> </w:t>
      </w:r>
      <w:r w:rsidR="00CC1C89" w:rsidRPr="0045557A">
        <w:rPr>
          <w:rFonts w:ascii="Arial Narrow" w:hAnsi="Arial Narrow"/>
          <w:sz w:val="24"/>
          <w:szCs w:val="24"/>
        </w:rPr>
        <w:t>(</w:t>
      </w:r>
      <w:hyperlink r:id="rId9" w:history="1">
        <w:r w:rsidR="00CC1C89" w:rsidRPr="00B47EF8">
          <w:rPr>
            <w:rStyle w:val="Hipervnculo"/>
            <w:rFonts w:ascii="Arial Narrow" w:hAnsi="Arial Narrow"/>
            <w:sz w:val="24"/>
            <w:szCs w:val="24"/>
          </w:rPr>
          <w:t>https://investigacion.unab.cl/doctorados/doctorado-en-biociencias-moleculares/</w:t>
        </w:r>
      </w:hyperlink>
      <w:r w:rsidR="00CC1C89">
        <w:rPr>
          <w:rFonts w:ascii="Arial Narrow" w:hAnsi="Arial Narrow"/>
          <w:sz w:val="24"/>
          <w:szCs w:val="24"/>
        </w:rPr>
        <w:t xml:space="preserve"> </w:t>
      </w:r>
      <w:r w:rsidR="00CC1C89" w:rsidRPr="0045557A">
        <w:rPr>
          <w:rFonts w:ascii="Arial Narrow" w:hAnsi="Arial Narrow"/>
          <w:sz w:val="24"/>
          <w:szCs w:val="24"/>
        </w:rPr>
        <w:t>)</w:t>
      </w:r>
      <w:r w:rsidR="00CC1C89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19"/>
        <w:gridCol w:w="4675"/>
      </w:tblGrid>
      <w:tr w:rsidR="004316B4" w:rsidRPr="00D22BDC" w14:paraId="37CD120C" w14:textId="77777777" w:rsidTr="00F83D04">
        <w:trPr>
          <w:tblHeader/>
          <w:jc w:val="center"/>
        </w:trPr>
        <w:tc>
          <w:tcPr>
            <w:tcW w:w="1419" w:type="dxa"/>
            <w:vAlign w:val="center"/>
          </w:tcPr>
          <w:p w14:paraId="5A33A403" w14:textId="77777777" w:rsidR="004316B4" w:rsidRPr="00D22BDC" w:rsidRDefault="004316B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D22BDC">
              <w:rPr>
                <w:rFonts w:ascii="Arial Narrow" w:hAnsi="Arial Narrow"/>
                <w:b/>
                <w:bCs/>
                <w:sz w:val="24"/>
                <w:szCs w:val="24"/>
              </w:rPr>
              <w:t>Preferencia</w:t>
            </w:r>
          </w:p>
        </w:tc>
        <w:tc>
          <w:tcPr>
            <w:tcW w:w="4675" w:type="dxa"/>
            <w:vAlign w:val="center"/>
          </w:tcPr>
          <w:p w14:paraId="0A27E6C7" w14:textId="43BB0589" w:rsidR="004316B4" w:rsidRPr="00D22BDC" w:rsidRDefault="004316B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mbre del profesor</w:t>
            </w:r>
          </w:p>
        </w:tc>
      </w:tr>
      <w:tr w:rsidR="004316B4" w14:paraId="602451C8" w14:textId="77777777" w:rsidTr="00F83D04">
        <w:trPr>
          <w:jc w:val="center"/>
        </w:trPr>
        <w:tc>
          <w:tcPr>
            <w:tcW w:w="1419" w:type="dxa"/>
            <w:vAlign w:val="center"/>
          </w:tcPr>
          <w:p w14:paraId="513A2136" w14:textId="15409A14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4675" w:type="dxa"/>
            <w:vAlign w:val="center"/>
          </w:tcPr>
          <w:p w14:paraId="3E190011" w14:textId="11C0A117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7165C30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C625C0A" w14:textId="6A63A650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4675" w:type="dxa"/>
            <w:vAlign w:val="center"/>
          </w:tcPr>
          <w:p w14:paraId="1471EB8A" w14:textId="25F0992B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316B4" w14:paraId="05C7A4E1" w14:textId="77777777" w:rsidTr="00F83D04">
        <w:trPr>
          <w:jc w:val="center"/>
        </w:trPr>
        <w:tc>
          <w:tcPr>
            <w:tcW w:w="1419" w:type="dxa"/>
            <w:vAlign w:val="center"/>
          </w:tcPr>
          <w:p w14:paraId="67F6EE34" w14:textId="0BF03BFC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4675" w:type="dxa"/>
            <w:vAlign w:val="center"/>
          </w:tcPr>
          <w:p w14:paraId="071D3003" w14:textId="1A30C7BD" w:rsidR="004316B4" w:rsidRDefault="004316B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EB3AEA5" w14:textId="77777777" w:rsidR="00A30BAA" w:rsidRDefault="00A30BAA" w:rsidP="00EE4832">
      <w:pPr>
        <w:jc w:val="both"/>
        <w:rPr>
          <w:rFonts w:ascii="Arial Narrow" w:hAnsi="Arial Narrow"/>
          <w:sz w:val="24"/>
          <w:szCs w:val="24"/>
        </w:rPr>
      </w:pPr>
    </w:p>
    <w:p w14:paraId="442ABE75" w14:textId="3CF5C23A" w:rsidR="009A28D5" w:rsidRDefault="001D3826" w:rsidP="00EE4832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ndique el nombre, cargo e institución de las personas que han aceptado escribir sus cartas de recomendación. Las cartas deben </w:t>
      </w:r>
      <w:r w:rsidR="000C6884">
        <w:rPr>
          <w:rFonts w:ascii="Arial Narrow" w:hAnsi="Arial Narrow"/>
          <w:sz w:val="24"/>
          <w:szCs w:val="24"/>
        </w:rPr>
        <w:t xml:space="preserve">ser </w:t>
      </w:r>
      <w:r w:rsidR="004967F0">
        <w:rPr>
          <w:rFonts w:ascii="Arial Narrow" w:hAnsi="Arial Narrow"/>
          <w:sz w:val="24"/>
          <w:szCs w:val="24"/>
        </w:rPr>
        <w:t>dirigidas al director del programa</w:t>
      </w:r>
      <w:r w:rsidR="00F83D04">
        <w:rPr>
          <w:rFonts w:ascii="Arial Narrow" w:hAnsi="Arial Narrow"/>
          <w:sz w:val="24"/>
          <w:szCs w:val="24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83D04" w14:paraId="3EBC80D3" w14:textId="77777777" w:rsidTr="006C58B3">
        <w:trPr>
          <w:tblHeader/>
        </w:trPr>
        <w:tc>
          <w:tcPr>
            <w:tcW w:w="2337" w:type="dxa"/>
            <w:vAlign w:val="center"/>
          </w:tcPr>
          <w:p w14:paraId="1151919C" w14:textId="56DAF97B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Nombre</w:t>
            </w:r>
          </w:p>
        </w:tc>
        <w:tc>
          <w:tcPr>
            <w:tcW w:w="2337" w:type="dxa"/>
            <w:vAlign w:val="center"/>
          </w:tcPr>
          <w:p w14:paraId="014BB6D0" w14:textId="4551DE8F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Cargo</w:t>
            </w:r>
          </w:p>
        </w:tc>
        <w:tc>
          <w:tcPr>
            <w:tcW w:w="2338" w:type="dxa"/>
            <w:vAlign w:val="center"/>
          </w:tcPr>
          <w:p w14:paraId="50B0F253" w14:textId="792D69C3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Institución</w:t>
            </w:r>
          </w:p>
        </w:tc>
        <w:tc>
          <w:tcPr>
            <w:tcW w:w="2338" w:type="dxa"/>
            <w:vAlign w:val="center"/>
          </w:tcPr>
          <w:p w14:paraId="2F4D2CCD" w14:textId="628253C7" w:rsidR="00F83D04" w:rsidRPr="00F83D04" w:rsidRDefault="00F83D04" w:rsidP="00F83D04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</w:t>
            </w:r>
            <w:r w:rsidRPr="00F83D04">
              <w:rPr>
                <w:rFonts w:ascii="Arial Narrow" w:hAnsi="Arial Narrow"/>
                <w:b/>
                <w:bCs/>
                <w:sz w:val="24"/>
                <w:szCs w:val="24"/>
              </w:rPr>
              <w:t>mail</w:t>
            </w:r>
          </w:p>
        </w:tc>
      </w:tr>
      <w:tr w:rsidR="00F83D04" w14:paraId="0CE7756A" w14:textId="77777777" w:rsidTr="00F83D04">
        <w:tc>
          <w:tcPr>
            <w:tcW w:w="2337" w:type="dxa"/>
            <w:vAlign w:val="center"/>
          </w:tcPr>
          <w:p w14:paraId="60A6FC03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011EE55F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19521EAB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E6F3F97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3D04" w14:paraId="1F196E51" w14:textId="77777777" w:rsidTr="00F83D04">
        <w:tc>
          <w:tcPr>
            <w:tcW w:w="2337" w:type="dxa"/>
            <w:vAlign w:val="center"/>
          </w:tcPr>
          <w:p w14:paraId="26900E72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7F86E1F5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4977D32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2AAD77B" w14:textId="77777777" w:rsidR="00F83D04" w:rsidRDefault="00F83D04" w:rsidP="00F83D0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B28F94C" w14:textId="77777777" w:rsidR="00F83D04" w:rsidRDefault="00F83D04" w:rsidP="00EE4832">
      <w:pPr>
        <w:jc w:val="both"/>
        <w:rPr>
          <w:rFonts w:ascii="Arial Narrow" w:hAnsi="Arial Narrow"/>
          <w:sz w:val="24"/>
          <w:szCs w:val="24"/>
        </w:rPr>
      </w:pPr>
    </w:p>
    <w:p w14:paraId="57F4395A" w14:textId="1B33B0A6" w:rsidR="0052263D" w:rsidRDefault="0052263D" w:rsidP="00EA7E50">
      <w:pPr>
        <w:jc w:val="both"/>
        <w:rPr>
          <w:rFonts w:ascii="Arial Narrow" w:hAnsi="Arial Narrow"/>
          <w:sz w:val="24"/>
          <w:szCs w:val="24"/>
        </w:rPr>
      </w:pPr>
    </w:p>
    <w:p w14:paraId="290C8E0C" w14:textId="61B22F9C" w:rsidR="006C58B3" w:rsidRDefault="006C58B3" w:rsidP="00EA7E50">
      <w:pPr>
        <w:jc w:val="both"/>
        <w:rPr>
          <w:rFonts w:ascii="Arial Narrow" w:hAnsi="Arial Narrow"/>
          <w:sz w:val="24"/>
          <w:szCs w:val="24"/>
        </w:rPr>
      </w:pPr>
    </w:p>
    <w:p w14:paraId="0BD957EE" w14:textId="20D45390" w:rsidR="006C58B3" w:rsidRDefault="006C58B3" w:rsidP="00EA7E50">
      <w:pPr>
        <w:jc w:val="both"/>
        <w:rPr>
          <w:rFonts w:ascii="Arial Narrow" w:hAnsi="Arial Narrow"/>
          <w:sz w:val="24"/>
          <w:szCs w:val="24"/>
        </w:rPr>
      </w:pPr>
    </w:p>
    <w:p w14:paraId="0C966FEA" w14:textId="7F7AFFAB" w:rsidR="00EF6703" w:rsidRPr="00EF6703" w:rsidRDefault="00EF6703" w:rsidP="00EF6703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2CAF3158" w14:textId="7E8F565F" w:rsidR="00EF6703" w:rsidRPr="00EF6703" w:rsidRDefault="00EF6703" w:rsidP="00EF6703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Firma del postulante</w:t>
      </w:r>
    </w:p>
    <w:sectPr w:rsidR="00EF6703" w:rsidRPr="00EF6703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51F37" w14:textId="77777777" w:rsidR="0081315C" w:rsidRDefault="0081315C" w:rsidP="00952B64">
      <w:pPr>
        <w:spacing w:after="0" w:line="240" w:lineRule="auto"/>
      </w:pPr>
      <w:r>
        <w:separator/>
      </w:r>
    </w:p>
  </w:endnote>
  <w:endnote w:type="continuationSeparator" w:id="0">
    <w:p w14:paraId="342ACFAE" w14:textId="77777777" w:rsidR="0081315C" w:rsidRDefault="0081315C" w:rsidP="00952B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427062"/>
      <w:docPartObj>
        <w:docPartGallery w:val="Page Numbers (Bottom of Page)"/>
        <w:docPartUnique/>
      </w:docPartObj>
    </w:sdtPr>
    <w:sdtContent>
      <w:p w14:paraId="68F1432F" w14:textId="7C9A2BD9" w:rsidR="009D42F9" w:rsidRDefault="009D42F9">
        <w:pPr>
          <w:pStyle w:val="Piedepgina"/>
          <w:jc w:val="center"/>
        </w:pPr>
        <w:r>
          <w:rPr>
            <w:noProof/>
            <w:lang w:val="es-CL" w:eastAsia="es-CL"/>
          </w:rPr>
          <w:drawing>
            <wp:anchor distT="0" distB="0" distL="114300" distR="114300" simplePos="0" relativeHeight="251659264" behindDoc="0" locked="0" layoutInCell="1" allowOverlap="1" wp14:anchorId="41912E60" wp14:editId="69716E93">
              <wp:simplePos x="0" y="0"/>
              <wp:positionH relativeFrom="margin">
                <wp:align>center</wp:align>
              </wp:positionH>
              <wp:positionV relativeFrom="paragraph">
                <wp:posOffset>7620</wp:posOffset>
              </wp:positionV>
              <wp:extent cx="6858000" cy="815975"/>
              <wp:effectExtent l="0" t="0" r="0" b="3175"/>
              <wp:wrapNone/>
              <wp:docPr id="2" name="Imagen 1" descr="logounab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logounab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858000" cy="81597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4ECDE72F" w14:textId="54735E30" w:rsidR="007449E5" w:rsidRDefault="007449E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BFBB7E1" w14:textId="77777777" w:rsidR="007449E5" w:rsidRDefault="007449E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6B452" w14:textId="77777777" w:rsidR="0081315C" w:rsidRDefault="0081315C" w:rsidP="00952B64">
      <w:pPr>
        <w:spacing w:after="0" w:line="240" w:lineRule="auto"/>
      </w:pPr>
      <w:r>
        <w:separator/>
      </w:r>
    </w:p>
  </w:footnote>
  <w:footnote w:type="continuationSeparator" w:id="0">
    <w:p w14:paraId="572D99AB" w14:textId="77777777" w:rsidR="0081315C" w:rsidRDefault="0081315C" w:rsidP="00952B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952B64" w14:paraId="35F013DA" w14:textId="77777777" w:rsidTr="00952B64">
      <w:tc>
        <w:tcPr>
          <w:tcW w:w="1838" w:type="dxa"/>
        </w:tcPr>
        <w:p w14:paraId="653AD687" w14:textId="77777777" w:rsidR="00952B64" w:rsidRDefault="00952B64">
          <w:pPr>
            <w:pStyle w:val="Encabezado"/>
          </w:pPr>
          <w:r>
            <w:rPr>
              <w:noProof/>
            </w:rPr>
            <w:drawing>
              <wp:inline distT="0" distB="0" distL="0" distR="0" wp14:anchorId="43B66C2C" wp14:editId="48609EEA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4711276" w14:textId="3E1275B8" w:rsidR="00952B64" w:rsidRDefault="00952B64">
          <w:pPr>
            <w:pStyle w:val="Encabezado"/>
          </w:pPr>
        </w:p>
      </w:tc>
      <w:tc>
        <w:tcPr>
          <w:tcW w:w="7512" w:type="dxa"/>
          <w:vAlign w:val="bottom"/>
        </w:tcPr>
        <w:p w14:paraId="652568AC" w14:textId="77777777" w:rsidR="00952B64" w:rsidRP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78268E0F" w14:textId="0C2D7CD7" w:rsidR="00952B64" w:rsidRDefault="00952B64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</w:p>
        <w:p w14:paraId="481AF27D" w14:textId="65F7EB84" w:rsidR="00102856" w:rsidRDefault="00102856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</w:t>
          </w:r>
          <w:r w:rsidR="00CC1C89">
            <w:rPr>
              <w:rFonts w:ascii="Arial Narrow" w:hAnsi="Arial Narrow"/>
              <w:b/>
              <w:bCs/>
            </w:rPr>
            <w:t>CIENCIAS MOLECULARES</w:t>
          </w:r>
        </w:p>
        <w:p w14:paraId="7B55FA21" w14:textId="43188B72" w:rsidR="00102856" w:rsidRPr="00952B64" w:rsidRDefault="00102856" w:rsidP="00952B64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UNAB</w:t>
          </w:r>
        </w:p>
        <w:p w14:paraId="10DE29A3" w14:textId="1D44EC36" w:rsidR="00952B64" w:rsidRDefault="00952B64" w:rsidP="00952B64">
          <w:pPr>
            <w:pStyle w:val="Encabezado"/>
            <w:jc w:val="center"/>
          </w:pPr>
        </w:p>
      </w:tc>
    </w:tr>
  </w:tbl>
  <w:p w14:paraId="46487AB4" w14:textId="01964E01" w:rsidR="00952B64" w:rsidRDefault="00952B6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551"/>
    <w:multiLevelType w:val="hybridMultilevel"/>
    <w:tmpl w:val="AEF8D2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74F43"/>
    <w:multiLevelType w:val="hybridMultilevel"/>
    <w:tmpl w:val="0672887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54BDF"/>
    <w:multiLevelType w:val="hybridMultilevel"/>
    <w:tmpl w:val="CFA0E04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9918064">
    <w:abstractNumId w:val="4"/>
  </w:num>
  <w:num w:numId="2" w16cid:durableId="1705910761">
    <w:abstractNumId w:val="1"/>
  </w:num>
  <w:num w:numId="3" w16cid:durableId="166134102">
    <w:abstractNumId w:val="0"/>
  </w:num>
  <w:num w:numId="4" w16cid:durableId="308288278">
    <w:abstractNumId w:val="2"/>
  </w:num>
  <w:num w:numId="5" w16cid:durableId="840853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NLYwNzCxMDYxNTVU0lEKTi0uzszPAykwrAUA0Pl2WCwAAAA="/>
  </w:docVars>
  <w:rsids>
    <w:rsidRoot w:val="00952B64"/>
    <w:rsid w:val="000067A8"/>
    <w:rsid w:val="00024B32"/>
    <w:rsid w:val="000B1517"/>
    <w:rsid w:val="000B72FF"/>
    <w:rsid w:val="000B7A19"/>
    <w:rsid w:val="000C6884"/>
    <w:rsid w:val="000F319D"/>
    <w:rsid w:val="00102856"/>
    <w:rsid w:val="001043E3"/>
    <w:rsid w:val="00116B28"/>
    <w:rsid w:val="0011707D"/>
    <w:rsid w:val="00182772"/>
    <w:rsid w:val="001929AA"/>
    <w:rsid w:val="001C0119"/>
    <w:rsid w:val="001D3826"/>
    <w:rsid w:val="001E4AA0"/>
    <w:rsid w:val="001E5155"/>
    <w:rsid w:val="00224D42"/>
    <w:rsid w:val="00297410"/>
    <w:rsid w:val="002E6591"/>
    <w:rsid w:val="00306533"/>
    <w:rsid w:val="003428F2"/>
    <w:rsid w:val="00342B37"/>
    <w:rsid w:val="00364DA9"/>
    <w:rsid w:val="00382B78"/>
    <w:rsid w:val="00395A40"/>
    <w:rsid w:val="003C3C28"/>
    <w:rsid w:val="003C4DAD"/>
    <w:rsid w:val="003D3ECC"/>
    <w:rsid w:val="003D7334"/>
    <w:rsid w:val="003E58E8"/>
    <w:rsid w:val="00416223"/>
    <w:rsid w:val="004242E1"/>
    <w:rsid w:val="004316B4"/>
    <w:rsid w:val="0044522C"/>
    <w:rsid w:val="0045557A"/>
    <w:rsid w:val="00480CFF"/>
    <w:rsid w:val="004967F0"/>
    <w:rsid w:val="004A0ADE"/>
    <w:rsid w:val="004E7FB1"/>
    <w:rsid w:val="005005C6"/>
    <w:rsid w:val="0052263D"/>
    <w:rsid w:val="00537C45"/>
    <w:rsid w:val="00547805"/>
    <w:rsid w:val="005F11F1"/>
    <w:rsid w:val="00641805"/>
    <w:rsid w:val="00675C35"/>
    <w:rsid w:val="00681786"/>
    <w:rsid w:val="006A7CCF"/>
    <w:rsid w:val="006B5AEA"/>
    <w:rsid w:val="006C3835"/>
    <w:rsid w:val="006C58B3"/>
    <w:rsid w:val="007449E5"/>
    <w:rsid w:val="00762818"/>
    <w:rsid w:val="00771ED2"/>
    <w:rsid w:val="007865A2"/>
    <w:rsid w:val="007A1117"/>
    <w:rsid w:val="007B2BDB"/>
    <w:rsid w:val="0081315C"/>
    <w:rsid w:val="00831B0E"/>
    <w:rsid w:val="008339C1"/>
    <w:rsid w:val="008761EC"/>
    <w:rsid w:val="008843A5"/>
    <w:rsid w:val="00884F6E"/>
    <w:rsid w:val="00897810"/>
    <w:rsid w:val="008C2A11"/>
    <w:rsid w:val="008E6D86"/>
    <w:rsid w:val="008F17D4"/>
    <w:rsid w:val="008F1BFF"/>
    <w:rsid w:val="00934E76"/>
    <w:rsid w:val="00952B64"/>
    <w:rsid w:val="00955C50"/>
    <w:rsid w:val="00996E33"/>
    <w:rsid w:val="009A28D5"/>
    <w:rsid w:val="009D19B2"/>
    <w:rsid w:val="009D42F9"/>
    <w:rsid w:val="009E3C21"/>
    <w:rsid w:val="009E4445"/>
    <w:rsid w:val="009E4AB1"/>
    <w:rsid w:val="00A22404"/>
    <w:rsid w:val="00A30BAA"/>
    <w:rsid w:val="00AA1A39"/>
    <w:rsid w:val="00AC62A6"/>
    <w:rsid w:val="00AD5BD5"/>
    <w:rsid w:val="00AD68B7"/>
    <w:rsid w:val="00AE7556"/>
    <w:rsid w:val="00AF30B7"/>
    <w:rsid w:val="00B01485"/>
    <w:rsid w:val="00B372D0"/>
    <w:rsid w:val="00B656F8"/>
    <w:rsid w:val="00B97D03"/>
    <w:rsid w:val="00BA7EE0"/>
    <w:rsid w:val="00BE3CE6"/>
    <w:rsid w:val="00C35091"/>
    <w:rsid w:val="00C65123"/>
    <w:rsid w:val="00CC1C89"/>
    <w:rsid w:val="00CC54C0"/>
    <w:rsid w:val="00CC6FB9"/>
    <w:rsid w:val="00CF74BC"/>
    <w:rsid w:val="00D22BDC"/>
    <w:rsid w:val="00D25F61"/>
    <w:rsid w:val="00D71248"/>
    <w:rsid w:val="00DB3439"/>
    <w:rsid w:val="00DC1D26"/>
    <w:rsid w:val="00DF30FB"/>
    <w:rsid w:val="00E13671"/>
    <w:rsid w:val="00E25612"/>
    <w:rsid w:val="00E60839"/>
    <w:rsid w:val="00E614F1"/>
    <w:rsid w:val="00E74FA6"/>
    <w:rsid w:val="00E86B4D"/>
    <w:rsid w:val="00EA2041"/>
    <w:rsid w:val="00EA7E50"/>
    <w:rsid w:val="00EB3253"/>
    <w:rsid w:val="00EE4832"/>
    <w:rsid w:val="00EE4AA9"/>
    <w:rsid w:val="00EE536D"/>
    <w:rsid w:val="00EE5808"/>
    <w:rsid w:val="00EF6703"/>
    <w:rsid w:val="00F22E98"/>
    <w:rsid w:val="00F27BD4"/>
    <w:rsid w:val="00F6079B"/>
    <w:rsid w:val="00F70D5F"/>
    <w:rsid w:val="00F83D04"/>
    <w:rsid w:val="00FB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E86E4"/>
  <w15:chartTrackingRefBased/>
  <w15:docId w15:val="{17319478-DE4E-44EF-9324-3DE4F4CB7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6B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2B64"/>
  </w:style>
  <w:style w:type="paragraph" w:styleId="Piedepgina">
    <w:name w:val="footer"/>
    <w:basedOn w:val="Normal"/>
    <w:link w:val="PiedepginaCar"/>
    <w:uiPriority w:val="99"/>
    <w:unhideWhenUsed/>
    <w:rsid w:val="00952B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2B64"/>
  </w:style>
  <w:style w:type="table" w:styleId="Tablaconcuadrcula">
    <w:name w:val="Table Grid"/>
    <w:basedOn w:val="Tablanormal"/>
    <w:uiPriority w:val="39"/>
    <w:rsid w:val="00952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52B64"/>
    <w:pPr>
      <w:spacing w:after="200" w:line="276" w:lineRule="auto"/>
      <w:ind w:left="720"/>
      <w:contextualSpacing/>
    </w:pPr>
    <w:rPr>
      <w:lang w:val="es-CL"/>
    </w:rPr>
  </w:style>
  <w:style w:type="character" w:styleId="Hipervnculo">
    <w:name w:val="Hyperlink"/>
    <w:basedOn w:val="Fuentedeprrafopredeter"/>
    <w:uiPriority w:val="99"/>
    <w:unhideWhenUsed/>
    <w:rsid w:val="0045557A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C1C8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CC1C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vestigacion.unab.cl/doctorados/doctorado-en-biociencias-molecular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nvestigacion.unab.cl/doctorados/doctorado-en-biociencias-molecular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nvestigacion.unab.cl/doctorados/doctorado-en-biociencias-moleculare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1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Claudio Alejandro Cabello Verrugio</cp:lastModifiedBy>
  <cp:revision>2</cp:revision>
  <dcterms:created xsi:type="dcterms:W3CDTF">2022-09-13T12:40:00Z</dcterms:created>
  <dcterms:modified xsi:type="dcterms:W3CDTF">2022-09-13T12:40:00Z</dcterms:modified>
</cp:coreProperties>
</file>